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1B86" w14:textId="77777777" w:rsidR="00583C89" w:rsidRPr="004C66B7" w:rsidRDefault="00583C89" w:rsidP="00583C89">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aneuver accomplished in several timestamps. For example, a 5s maneuver consists of 100 timestamps (0.05s). [See chapter 7 for more about timestamps explanation].</w:t>
      </w:r>
    </w:p>
    <w:p w14:paraId="373F8A94" w14:textId="1B910D5D" w:rsidR="00DB6643" w:rsidRPr="00136121" w:rsidRDefault="00DB6643" w:rsidP="00136121">
      <w:pPr>
        <w:pStyle w:val="Heading1"/>
        <w:jc w:val="both"/>
        <w:rPr>
          <w:rFonts w:ascii="Times New Roman" w:hAnsi="Times New Roman" w:cs="Times New Roman"/>
          <w:b/>
          <w:bCs/>
          <w:color w:val="000000" w:themeColor="text1"/>
          <w:sz w:val="24"/>
          <w:szCs w:val="24"/>
        </w:rPr>
      </w:pPr>
      <w:r w:rsidRPr="00136121">
        <w:rPr>
          <w:rFonts w:ascii="Times New Roman" w:hAnsi="Times New Roman" w:cs="Times New Roman"/>
          <w:b/>
          <w:bCs/>
          <w:color w:val="000000" w:themeColor="text1"/>
          <w:sz w:val="24"/>
          <w:szCs w:val="24"/>
        </w:rPr>
        <w:t>Atom 1: driver_IsOvertaking_vehicle (</w:t>
      </w:r>
      <w:r w:rsidR="00EA738D" w:rsidRPr="00136121">
        <w:rPr>
          <w:rFonts w:ascii="Times New Roman" w:hAnsi="Times New Roman" w:cs="Times New Roman"/>
          <w:b/>
          <w:bCs/>
          <w:color w:val="000000" w:themeColor="text1"/>
          <w:sz w:val="24"/>
          <w:szCs w:val="24"/>
        </w:rPr>
        <w:t>19</w:t>
      </w:r>
      <w:r w:rsidRPr="00136121">
        <w:rPr>
          <w:rFonts w:ascii="Times New Roman" w:hAnsi="Times New Roman" w:cs="Times New Roman"/>
          <w:b/>
          <w:bCs/>
          <w:color w:val="000000" w:themeColor="text1"/>
          <w:sz w:val="24"/>
          <w:szCs w:val="24"/>
        </w:rPr>
        <w:t>)</w:t>
      </w:r>
    </w:p>
    <w:p w14:paraId="1BB4311A" w14:textId="58ABD311" w:rsidR="00DB6643" w:rsidRPr="00136121" w:rsidRDefault="00DB6643" w:rsidP="00136121">
      <w:pPr>
        <w:pStyle w:val="Heading1"/>
        <w:jc w:val="both"/>
        <w:rPr>
          <w:rFonts w:ascii="Times New Roman" w:hAnsi="Times New Roman" w:cs="Times New Roman"/>
          <w:b/>
          <w:bCs/>
          <w:color w:val="000000" w:themeColor="text1"/>
          <w:sz w:val="24"/>
          <w:szCs w:val="24"/>
        </w:rPr>
      </w:pPr>
      <w:r w:rsidRPr="00136121">
        <w:rPr>
          <w:rFonts w:ascii="Times New Roman" w:hAnsi="Times New Roman" w:cs="Times New Roman"/>
          <w:b/>
          <w:bCs/>
          <w:color w:val="000000" w:themeColor="text1"/>
          <w:sz w:val="24"/>
          <w:szCs w:val="24"/>
        </w:rPr>
        <w:t xml:space="preserve">Atom 2: </w:t>
      </w:r>
      <w:r w:rsidR="00EA2CCF" w:rsidRPr="00136121">
        <w:rPr>
          <w:rFonts w:ascii="Times New Roman" w:hAnsi="Times New Roman" w:cs="Times New Roman"/>
          <w:b/>
          <w:bCs/>
          <w:color w:val="000000" w:themeColor="text1"/>
          <w:sz w:val="24"/>
          <w:szCs w:val="24"/>
        </w:rPr>
        <w:t>driver_PassAtSufficientDistanceToAvoidCollisionWith_vehicle</w:t>
      </w:r>
      <w:r w:rsidRPr="00136121">
        <w:rPr>
          <w:rFonts w:ascii="Times New Roman" w:hAnsi="Times New Roman" w:cs="Times New Roman"/>
          <w:b/>
          <w:bCs/>
          <w:color w:val="000000" w:themeColor="text1"/>
          <w:sz w:val="24"/>
          <w:szCs w:val="24"/>
        </w:rPr>
        <w:t xml:space="preserve"> (</w:t>
      </w:r>
      <w:r w:rsidR="00EA738D" w:rsidRPr="00136121">
        <w:rPr>
          <w:rFonts w:ascii="Times New Roman" w:hAnsi="Times New Roman" w:cs="Times New Roman"/>
          <w:b/>
          <w:bCs/>
          <w:color w:val="000000" w:themeColor="text1"/>
          <w:sz w:val="24"/>
          <w:szCs w:val="24"/>
        </w:rPr>
        <w:t>19</w:t>
      </w:r>
      <w:r w:rsidRPr="00136121">
        <w:rPr>
          <w:rFonts w:ascii="Times New Roman" w:hAnsi="Times New Roman" w:cs="Times New Roman"/>
          <w:b/>
          <w:bCs/>
          <w:color w:val="000000" w:themeColor="text1"/>
          <w:sz w:val="24"/>
          <w:szCs w:val="24"/>
        </w:rPr>
        <w:t>)</w:t>
      </w:r>
    </w:p>
    <w:p w14:paraId="6ACC640C" w14:textId="2A77A9B8" w:rsidR="00DB6643" w:rsidRPr="00136121" w:rsidRDefault="00DB6643" w:rsidP="00136121">
      <w:pPr>
        <w:pStyle w:val="Heading1"/>
        <w:jc w:val="both"/>
        <w:rPr>
          <w:rFonts w:ascii="Times New Roman" w:hAnsi="Times New Roman" w:cs="Times New Roman"/>
          <w:b/>
          <w:bCs/>
          <w:color w:val="000000" w:themeColor="text1"/>
          <w:sz w:val="24"/>
          <w:szCs w:val="24"/>
        </w:rPr>
      </w:pPr>
      <w:r w:rsidRPr="00136121">
        <w:rPr>
          <w:rFonts w:ascii="Times New Roman" w:hAnsi="Times New Roman" w:cs="Times New Roman"/>
          <w:b/>
          <w:bCs/>
          <w:color w:val="000000" w:themeColor="text1"/>
          <w:sz w:val="24"/>
          <w:szCs w:val="24"/>
        </w:rPr>
        <w:t xml:space="preserve">Atom 3: </w:t>
      </w:r>
      <w:r w:rsidR="00EA2CCF" w:rsidRPr="00136121">
        <w:rPr>
          <w:rFonts w:ascii="Times New Roman" w:hAnsi="Times New Roman" w:cs="Times New Roman"/>
          <w:b/>
          <w:bCs/>
          <w:color w:val="000000" w:themeColor="text1"/>
          <w:sz w:val="24"/>
          <w:szCs w:val="24"/>
        </w:rPr>
        <w:t xml:space="preserve">driver_PassAtSufficientDistanceToAvoidObstructingThePathOf_vehicle </w:t>
      </w:r>
      <w:r w:rsidRPr="00136121">
        <w:rPr>
          <w:rFonts w:ascii="Times New Roman" w:hAnsi="Times New Roman" w:cs="Times New Roman"/>
          <w:b/>
          <w:bCs/>
          <w:color w:val="000000" w:themeColor="text1"/>
          <w:sz w:val="24"/>
          <w:szCs w:val="24"/>
        </w:rPr>
        <w:t>(</w:t>
      </w:r>
      <w:r w:rsidR="00EA738D" w:rsidRPr="00136121">
        <w:rPr>
          <w:rFonts w:ascii="Times New Roman" w:hAnsi="Times New Roman" w:cs="Times New Roman"/>
          <w:b/>
          <w:bCs/>
          <w:color w:val="000000" w:themeColor="text1"/>
          <w:sz w:val="24"/>
          <w:szCs w:val="24"/>
        </w:rPr>
        <w:t>19</w:t>
      </w:r>
      <w:r w:rsidRPr="00136121">
        <w:rPr>
          <w:rFonts w:ascii="Times New Roman" w:hAnsi="Times New Roman" w:cs="Times New Roman"/>
          <w:b/>
          <w:bCs/>
          <w:color w:val="000000" w:themeColor="text1"/>
          <w:sz w:val="24"/>
          <w:szCs w:val="24"/>
        </w:rPr>
        <w:t>)</w:t>
      </w:r>
    </w:p>
    <w:p w14:paraId="3E2703A4" w14:textId="44699063" w:rsidR="00DB6643" w:rsidRPr="00136121" w:rsidRDefault="00DB6643" w:rsidP="00136121">
      <w:pPr>
        <w:pStyle w:val="Heading1"/>
        <w:jc w:val="both"/>
        <w:rPr>
          <w:rFonts w:ascii="Times New Roman" w:hAnsi="Times New Roman" w:cs="Times New Roman"/>
          <w:b/>
          <w:bCs/>
          <w:color w:val="000000" w:themeColor="text1"/>
          <w:sz w:val="24"/>
          <w:szCs w:val="24"/>
        </w:rPr>
      </w:pPr>
      <w:r w:rsidRPr="00136121">
        <w:rPr>
          <w:rFonts w:ascii="Times New Roman" w:hAnsi="Times New Roman" w:cs="Times New Roman"/>
          <w:b/>
          <w:bCs/>
          <w:color w:val="000000" w:themeColor="text1"/>
          <w:sz w:val="24"/>
          <w:szCs w:val="24"/>
        </w:rPr>
        <w:t xml:space="preserve">Atom 4: </w:t>
      </w:r>
      <w:r w:rsidR="00EA2CCF" w:rsidRPr="00136121">
        <w:rPr>
          <w:rFonts w:ascii="Times New Roman" w:hAnsi="Times New Roman" w:cs="Times New Roman"/>
          <w:b/>
          <w:bCs/>
          <w:color w:val="000000" w:themeColor="text1"/>
          <w:sz w:val="24"/>
          <w:szCs w:val="24"/>
        </w:rPr>
        <w:t xml:space="preserve">driver_IsAtSufficientDistancePastToAvoidCollisionWith_vehicle </w:t>
      </w:r>
      <w:r w:rsidRPr="00136121">
        <w:rPr>
          <w:rFonts w:ascii="Times New Roman" w:hAnsi="Times New Roman" w:cs="Times New Roman"/>
          <w:b/>
          <w:bCs/>
          <w:color w:val="000000" w:themeColor="text1"/>
          <w:sz w:val="24"/>
          <w:szCs w:val="24"/>
        </w:rPr>
        <w:t>(</w:t>
      </w:r>
      <w:r w:rsidR="00EA738D" w:rsidRPr="00136121">
        <w:rPr>
          <w:rFonts w:ascii="Times New Roman" w:hAnsi="Times New Roman" w:cs="Times New Roman"/>
          <w:b/>
          <w:bCs/>
          <w:color w:val="000000" w:themeColor="text1"/>
          <w:sz w:val="24"/>
          <w:szCs w:val="24"/>
        </w:rPr>
        <w:t>19</w:t>
      </w:r>
      <w:r w:rsidRPr="00136121">
        <w:rPr>
          <w:rFonts w:ascii="Times New Roman" w:hAnsi="Times New Roman" w:cs="Times New Roman"/>
          <w:b/>
          <w:bCs/>
          <w:color w:val="000000" w:themeColor="text1"/>
          <w:sz w:val="24"/>
          <w:szCs w:val="24"/>
        </w:rPr>
        <w:t>)</w:t>
      </w:r>
    </w:p>
    <w:p w14:paraId="79C377FA" w14:textId="577D44A2" w:rsidR="00DB6643" w:rsidRDefault="00DB6643" w:rsidP="00136121">
      <w:pPr>
        <w:pStyle w:val="Heading1"/>
        <w:jc w:val="both"/>
        <w:rPr>
          <w:rFonts w:ascii="Times New Roman" w:hAnsi="Times New Roman" w:cs="Times New Roman"/>
          <w:b/>
          <w:bCs/>
          <w:color w:val="000000" w:themeColor="text1"/>
          <w:sz w:val="24"/>
          <w:szCs w:val="24"/>
        </w:rPr>
      </w:pPr>
      <w:r w:rsidRPr="00136121">
        <w:rPr>
          <w:rFonts w:ascii="Times New Roman" w:hAnsi="Times New Roman" w:cs="Times New Roman"/>
          <w:b/>
          <w:bCs/>
          <w:color w:val="000000" w:themeColor="text1"/>
          <w:sz w:val="24"/>
          <w:szCs w:val="24"/>
        </w:rPr>
        <w:t xml:space="preserve">Atom 5: </w:t>
      </w:r>
      <w:r w:rsidR="00FC42BA" w:rsidRPr="00136121">
        <w:rPr>
          <w:rFonts w:ascii="Times New Roman" w:hAnsi="Times New Roman" w:cs="Times New Roman"/>
          <w:b/>
          <w:bCs/>
          <w:color w:val="000000" w:themeColor="text1"/>
          <w:sz w:val="24"/>
          <w:szCs w:val="24"/>
        </w:rPr>
        <w:t>driver_IsAtSufficientDistancePastToAvoidObstructingThePathOf_vehicle</w:t>
      </w:r>
      <w:r w:rsidRPr="00136121">
        <w:rPr>
          <w:rFonts w:ascii="Times New Roman" w:hAnsi="Times New Roman" w:cs="Times New Roman"/>
          <w:b/>
          <w:bCs/>
          <w:color w:val="000000" w:themeColor="text1"/>
          <w:sz w:val="24"/>
          <w:szCs w:val="24"/>
        </w:rPr>
        <w:t xml:space="preserve"> (</w:t>
      </w:r>
      <w:r w:rsidR="00EA738D" w:rsidRPr="00136121">
        <w:rPr>
          <w:rFonts w:ascii="Times New Roman" w:hAnsi="Times New Roman" w:cs="Times New Roman"/>
          <w:b/>
          <w:bCs/>
          <w:color w:val="000000" w:themeColor="text1"/>
          <w:sz w:val="24"/>
          <w:szCs w:val="24"/>
        </w:rPr>
        <w:t>19</w:t>
      </w:r>
      <w:r w:rsidRPr="00136121">
        <w:rPr>
          <w:rFonts w:ascii="Times New Roman" w:hAnsi="Times New Roman" w:cs="Times New Roman"/>
          <w:b/>
          <w:bCs/>
          <w:color w:val="000000" w:themeColor="text1"/>
          <w:sz w:val="24"/>
          <w:szCs w:val="24"/>
        </w:rPr>
        <w:t>)</w:t>
      </w:r>
    </w:p>
    <w:p w14:paraId="6ABDF717" w14:textId="77777777" w:rsidR="00684A8A" w:rsidRDefault="00684A8A" w:rsidP="004E1700">
      <w:pPr>
        <w:spacing w:after="0"/>
        <w:rPr>
          <w:rFonts w:ascii="Times New Roman" w:hAnsi="Times New Roman" w:cs="Times New Roman"/>
          <w:sz w:val="24"/>
          <w:szCs w:val="24"/>
        </w:rPr>
      </w:pPr>
    </w:p>
    <w:p w14:paraId="1FC7601F" w14:textId="4DD475F4" w:rsidR="004E1700" w:rsidRDefault="004E1700" w:rsidP="004E1700">
      <w:pPr>
        <w:spacing w:after="0"/>
        <w:rPr>
          <w:rFonts w:ascii="Times New Roman" w:hAnsi="Times New Roman" w:cs="Times New Roman"/>
        </w:rPr>
      </w:pPr>
      <w:r>
        <w:rPr>
          <w:rFonts w:ascii="Times New Roman" w:hAnsi="Times New Roman" w:cs="Times New Roman"/>
          <w:sz w:val="24"/>
          <w:szCs w:val="24"/>
        </w:rPr>
        <w:t>*</w:t>
      </w:r>
      <w:r w:rsidRPr="007B6B46">
        <w:rPr>
          <w:rFonts w:ascii="Times New Roman" w:hAnsi="Times New Roman" w:cs="Times New Roman"/>
          <w:sz w:val="24"/>
          <w:szCs w:val="24"/>
        </w:rPr>
        <w:t>Fo</w:t>
      </w:r>
      <w:r>
        <w:rPr>
          <w:rFonts w:ascii="Times New Roman" w:hAnsi="Times New Roman" w:cs="Times New Roman"/>
          <w:sz w:val="24"/>
          <w:szCs w:val="24"/>
        </w:rPr>
        <w:t>r</w:t>
      </w:r>
      <w:r w:rsidRPr="007B6B46">
        <w:rPr>
          <w:rFonts w:ascii="Times New Roman" w:hAnsi="Times New Roman" w:cs="Times New Roman"/>
          <w:sz w:val="24"/>
          <w:szCs w:val="24"/>
        </w:rPr>
        <w:t xml:space="preserve"> all</w:t>
      </w:r>
      <w:r>
        <w:rPr>
          <w:rFonts w:ascii="Times New Roman" w:hAnsi="Times New Roman" w:cs="Times New Roman"/>
          <w:sz w:val="24"/>
          <w:szCs w:val="24"/>
        </w:rPr>
        <w:t xml:space="preserve"> these atoms, the following queries are cosidered.</w:t>
      </w:r>
      <w:r>
        <w:rPr>
          <w:rFonts w:ascii="Times New Roman" w:hAnsi="Times New Roman" w:cs="Times New Roman"/>
        </w:rPr>
        <w:t xml:space="preserve"> </w:t>
      </w:r>
    </w:p>
    <w:p w14:paraId="3EBF4207" w14:textId="77777777" w:rsidR="004E1700" w:rsidRDefault="004E1700" w:rsidP="004E1700">
      <w:pPr>
        <w:spacing w:after="0"/>
        <w:rPr>
          <w:rFonts w:ascii="Times New Roman" w:hAnsi="Times New Roman" w:cs="Times New Roman"/>
        </w:rPr>
      </w:pPr>
    </w:p>
    <w:p w14:paraId="0BA9FCCE" w14:textId="77777777" w:rsidR="00CF6500" w:rsidRPr="00C81C7F" w:rsidRDefault="00CF6500" w:rsidP="00CF6500">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13542848"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E9A0389"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15866D26"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SELECT ?vehicle</w:t>
      </w:r>
      <w:proofErr w:type="gramEnd"/>
    </w:p>
    <w:p w14:paraId="6115FE21"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WHERE</w:t>
      </w:r>
      <w:proofErr w:type="gramEnd"/>
      <w:r w:rsidRPr="00BA0BC2">
        <w:rPr>
          <w:rFonts w:ascii="Times New Roman" w:hAnsi="Times New Roman" w:cs="Times New Roman"/>
          <w:bCs/>
          <w:color w:val="000000" w:themeColor="text1"/>
          <w:sz w:val="24"/>
          <w:szCs w:val="24"/>
        </w:rPr>
        <w:t xml:space="preserve"> </w:t>
      </w:r>
    </w:p>
    <w:p w14:paraId="23C32217"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0FFF87A1"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ab:time</w:t>
      </w:r>
      <w:proofErr w:type="gramEnd"/>
      <w:r w:rsidRPr="00BA0BC2">
        <w:rPr>
          <w:rFonts w:ascii="Times New Roman" w:hAnsi="Times New Roman" w:cs="Times New Roman"/>
          <w:bCs/>
          <w:color w:val="000000" w:themeColor="text1"/>
          <w:sz w:val="24"/>
          <w:szCs w:val="24"/>
        </w:rPr>
        <w:t xml:space="preserve">  ab:driving ?vehicle  </w:t>
      </w:r>
    </w:p>
    <w:p w14:paraId="5902D29A"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5C5630BD"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7198B7D8"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0AD1DCF9"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3016E78B" w14:textId="77777777" w:rsidR="00CF6500"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79BD83FA" w14:textId="77777777" w:rsidR="00CF6500" w:rsidRDefault="00CF6500" w:rsidP="00CF6500">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67D0EC5"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36AC8CA2" w14:textId="77777777" w:rsidR="00CF6500" w:rsidRPr="00B86BC1" w:rsidRDefault="00CF6500" w:rsidP="00CF6500">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149C0071"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FC99D8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4AC4F6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516E1D3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862E2A8"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49DF23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4A610D4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8464D16" w14:textId="77777777" w:rsidR="00CF6500"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lastRenderedPageBreak/>
        <w:t xml:space="preserve">Answer Example: </w:t>
      </w:r>
      <w:r w:rsidRPr="00BA0BC2">
        <w:rPr>
          <w:rFonts w:ascii="Times New Roman" w:hAnsi="Times New Roman" w:cs="Times New Roman"/>
          <w:color w:val="000000" w:themeColor="text1"/>
          <w:sz w:val="24"/>
          <w:szCs w:val="24"/>
        </w:rPr>
        <w:t>"3.0"^^&lt;http://www.w3.org/2001/XMLSchema#string&gt;</w:t>
      </w:r>
    </w:p>
    <w:p w14:paraId="0C07E9A3" w14:textId="77777777" w:rsidR="00CF6500" w:rsidRDefault="00CF6500" w:rsidP="00CF6500">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269ABEE0" w14:textId="77777777" w:rsidR="00CF6500" w:rsidRDefault="00CF6500" w:rsidP="00CF6500">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199954BE" w14:textId="77777777" w:rsidR="00CF6500" w:rsidRPr="00E76E34" w:rsidRDefault="00CF6500" w:rsidP="00CF6500">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2A54CDCC" w14:textId="77777777" w:rsidR="00CF6500" w:rsidRPr="00E76E34" w:rsidRDefault="00CF6500" w:rsidP="00CF6500">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1267DD9C" w14:textId="77777777" w:rsidR="00CF6500" w:rsidRPr="00E76E34" w:rsidRDefault="00CF6500" w:rsidP="00CF6500">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roofErr w:type="gramStart"/>
      <w:r w:rsidRPr="00E76E34">
        <w:rPr>
          <w:rFonts w:ascii="Times New Roman" w:hAnsi="Times New Roman" w:cs="Times New Roman"/>
          <w:sz w:val="24"/>
          <w:szCs w:val="24"/>
        </w:rPr>
        <w:t>”;</w:t>
      </w:r>
      <w:proofErr w:type="gramEnd"/>
    </w:p>
    <w:p w14:paraId="35AD5CA0" w14:textId="77777777" w:rsidR="00CF6500" w:rsidRPr="00E76E34" w:rsidRDefault="00CF6500" w:rsidP="00CF6500">
      <w:pPr>
        <w:ind w:firstLine="720"/>
        <w:rPr>
          <w:rFonts w:ascii="Times New Roman" w:hAnsi="Times New Roman" w:cs="Times New Roman"/>
          <w:sz w:val="24"/>
          <w:szCs w:val="24"/>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1;</w:t>
      </w:r>
      <w:proofErr w:type="gramEnd"/>
    </w:p>
    <w:p w14:paraId="56C72D61" w14:textId="77777777" w:rsidR="00CF6500" w:rsidRPr="00E76E34" w:rsidRDefault="00CF6500" w:rsidP="00CF6500">
      <w:pPr>
        <w:rPr>
          <w:rFonts w:ascii="Times New Roman" w:hAnsi="Times New Roman" w:cs="Times New Roman"/>
          <w:sz w:val="24"/>
          <w:szCs w:val="24"/>
        </w:rPr>
      </w:pPr>
      <w:r w:rsidRPr="00E76E34">
        <w:rPr>
          <w:rFonts w:ascii="Times New Roman" w:hAnsi="Times New Roman" w:cs="Times New Roman"/>
          <w:sz w:val="24"/>
          <w:szCs w:val="24"/>
        </w:rPr>
        <w:t>else</w:t>
      </w:r>
    </w:p>
    <w:p w14:paraId="3224D87A" w14:textId="77777777" w:rsidR="00CF6500" w:rsidRPr="004725F2" w:rsidRDefault="00CF6500" w:rsidP="00CF6500">
      <w:pPr>
        <w:ind w:firstLine="720"/>
        <w:rPr>
          <w:rFonts w:ascii="Times New Roman" w:hAnsi="Times New Roman" w:cs="Times New Roman"/>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4A918BEC" w14:textId="77777777" w:rsidR="00CF6500" w:rsidRPr="00B86BC1" w:rsidRDefault="00CF6500" w:rsidP="00CF6500">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3: What is AV Lane Number? (AV_Behaviour)</w:t>
      </w:r>
    </w:p>
    <w:p w14:paraId="4CB1C123"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A4B44D7"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49CBFE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5C79D10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85620B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B32C8E7"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lanenumber ?is_lanenumber  </w:t>
      </w:r>
    </w:p>
    <w:p w14:paraId="5652226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7FDC2A0"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D20305E" w14:textId="77777777" w:rsidR="00CF6500" w:rsidRPr="008A14CD" w:rsidRDefault="00CF6500" w:rsidP="00CF6500">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66EC617C"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564BC0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48CF95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3F460799"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C9E4AA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FA1D85B"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5EF5FB3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DB2625E"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F746246" w14:textId="77777777" w:rsidR="00CF6500" w:rsidRPr="008A14CD" w:rsidRDefault="00CF6500" w:rsidP="00CF6500">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0EEB0521" w14:textId="77777777" w:rsidR="00CF6500" w:rsidRPr="00E6411C"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9307377"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2CA8A14"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SELECT ?is</w:t>
      </w:r>
      <w:proofErr w:type="gramEnd"/>
      <w:r w:rsidRPr="00BA0BC2">
        <w:rPr>
          <w:rFonts w:ascii="Times New Roman" w:hAnsi="Times New Roman" w:cs="Times New Roman"/>
          <w:color w:val="000000" w:themeColor="text1"/>
          <w:sz w:val="24"/>
          <w:szCs w:val="24"/>
        </w:rPr>
        <w:t>_speed</w:t>
      </w:r>
    </w:p>
    <w:p w14:paraId="2F1FDFA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4D4FBD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9CD5718"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4593095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4DAFFD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0969B4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3CCFAC0A" w14:textId="77777777" w:rsidR="00CF6500" w:rsidRPr="008A14CD" w:rsidRDefault="00CF6500" w:rsidP="00CF6500">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0607CCC9"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447E3A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4F4829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roadspeed</w:t>
      </w:r>
    </w:p>
    <w:p w14:paraId="3341978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65E8E8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48F8AC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roadspeed ?is_roadspeed. </w:t>
      </w:r>
    </w:p>
    <w:p w14:paraId="31CB6F6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47E637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FBBA9C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3D6CD1F8" w14:textId="77777777" w:rsidR="00CF6500" w:rsidRPr="008A14CD" w:rsidRDefault="00CF6500" w:rsidP="00CF6500">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12BFE40C" w14:textId="77777777" w:rsidR="00CF6500" w:rsidRPr="00243D49" w:rsidRDefault="00CF6500" w:rsidP="00CF6500">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669C68BD"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96B065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9DEC56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3247775A"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ABA925B"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28DA504"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6F00834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01BA6D6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802E97E"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2C47D03"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56FCBEB2" w14:textId="77777777" w:rsidR="00CF6500"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392C8E01" w14:textId="77777777" w:rsidR="00CF6500" w:rsidRPr="005C6695"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7D507FF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144960FA" w14:textId="77777777" w:rsidR="00CF6500" w:rsidRPr="00FE2095" w:rsidRDefault="00CF6500" w:rsidP="00CF6500">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5E1A0640" w14:textId="77777777" w:rsidR="00CF6500" w:rsidRPr="00243D49" w:rsidRDefault="00CF6500" w:rsidP="00CF6500">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276E9E44"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9BA6873"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F45E42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174DDCD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11D306B"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7D74153"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17F1FFC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39EEE54A"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CDF19DB"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5EFB57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48112D9C" w14:textId="77777777" w:rsidR="00CF6500"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560F86EC" w14:textId="77777777" w:rsidR="00CF6500" w:rsidRPr="005C6695"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2CB7EFFD"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277E981A"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3E9DD318" w14:textId="77777777" w:rsidR="00CF6500" w:rsidRPr="004E5ECB" w:rsidRDefault="00CF6500" w:rsidP="00CF6500">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47B81BA8" w14:textId="77777777" w:rsidR="00CF6500" w:rsidRPr="004E5ECB"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7D09D0FF"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CA3C61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1F3392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5AE423B8"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D3B3D88"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4B475A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speed ?is_speed </w:t>
      </w:r>
    </w:p>
    <w:p w14:paraId="7A1178A0" w14:textId="77777777" w:rsidR="00CF6500" w:rsidRPr="000D41FB"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B4D9BD9"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B6081EA"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0064BCB0" w14:textId="77777777" w:rsidR="00CF6500" w:rsidRPr="00DC4510"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 xml:space="preserve">Nested Subquery 2: What is the direction of AV in time (t)? (AV_Behaviour) </w:t>
      </w:r>
    </w:p>
    <w:p w14:paraId="33A754C6"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56C098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CB70B04"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652E530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D34CED9"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DF02C5B"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heading ?is_heading </w:t>
      </w:r>
    </w:p>
    <w:p w14:paraId="71E26A82" w14:textId="77777777" w:rsidR="00CF6500" w:rsidRPr="000D41FB"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61CFA0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0B1DC9A" w14:textId="77777777" w:rsidR="00CF6500"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7268E0E6" w14:textId="77777777" w:rsidR="00CF6500" w:rsidRPr="00DC4510"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3C88D98E"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90EFC1E"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7EEAFB70" w14:textId="77777777" w:rsidR="00CF6500" w:rsidRPr="0098253D" w:rsidRDefault="00CF6500" w:rsidP="00CF6500">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17BCF126" w14:textId="77777777" w:rsidR="00CF6500" w:rsidRPr="00BF1D80"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467C0337"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E94289A"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4E66AB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069804D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0FE34E0"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33F328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2A81D430" w14:textId="77777777" w:rsidR="00CF6500" w:rsidRPr="000D41FB"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1B5EDE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B75D904" w14:textId="77777777" w:rsidR="00CF6500"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03135D93" w14:textId="77777777" w:rsidR="00CF6500" w:rsidRPr="009D7F2F" w:rsidRDefault="00CF6500" w:rsidP="00CF6500">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18F99231"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396A27B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38824DA8" w14:textId="77777777" w:rsidR="00CF6500" w:rsidRPr="000D41FB" w:rsidRDefault="00CF6500" w:rsidP="00CF6500">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79E9E604"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D2A2C4E"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5F261C2"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SELECT ?is</w:t>
      </w:r>
      <w:proofErr w:type="gramEnd"/>
      <w:r w:rsidRPr="00BA0BC2">
        <w:rPr>
          <w:rFonts w:ascii="Times New Roman" w:hAnsi="Times New Roman" w:cs="Times New Roman"/>
          <w:color w:val="000000" w:themeColor="text1"/>
          <w:sz w:val="24"/>
          <w:szCs w:val="24"/>
        </w:rPr>
        <w:t>_heading</w:t>
      </w:r>
    </w:p>
    <w:p w14:paraId="6E9D3CD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1351859"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CF3C003"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heading ?is_heading </w:t>
      </w:r>
    </w:p>
    <w:p w14:paraId="7E19F6F9" w14:textId="77777777" w:rsidR="00CF6500" w:rsidRPr="000D41FB"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5249E06"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28CF37DA" w14:textId="77777777" w:rsidR="00CF6500"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09E80B6" w14:textId="77777777" w:rsidR="00CF6500" w:rsidRPr="00DC4510"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4BBC89C7"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1AFE71F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2E66959A" w14:textId="77777777" w:rsidR="00CF6500" w:rsidRPr="005F07B0" w:rsidRDefault="00CF6500" w:rsidP="00CF6500">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t>Subquery 5: What is the reaction time of AV1 and TV in time (t)?</w:t>
      </w:r>
    </w:p>
    <w:p w14:paraId="3086075E" w14:textId="77777777" w:rsidR="00CF6500" w:rsidRPr="00AB3F37"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20D5737F"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37BC9A84" w14:textId="77777777" w:rsidR="00CF6500" w:rsidRPr="00490BC6"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59808973" w14:textId="77777777" w:rsidR="00CF6500"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3325F644" w14:textId="77777777" w:rsidR="00CF6500" w:rsidRPr="001303F4" w:rsidRDefault="00CF6500" w:rsidP="00CF6500">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52656159" w14:textId="77777777" w:rsidR="00CF6500" w:rsidRDefault="00CF6500" w:rsidP="00CF6500">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16547A96" w14:textId="77777777" w:rsidR="00CF6500" w:rsidRPr="000817C0" w:rsidRDefault="00CF6500" w:rsidP="00CF6500">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41EF8B82" w14:textId="77777777" w:rsidR="00CF6500" w:rsidRPr="000817C0" w:rsidRDefault="00CF6500" w:rsidP="00CF6500">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0 ≤ </w:t>
      </w:r>
      <w:proofErr w:type="gramStart"/>
      <w:r w:rsidRPr="000817C0">
        <w:rPr>
          <w:rFonts w:ascii="Times New Roman" w:hAnsi="Times New Roman" w:cs="Times New Roman"/>
          <w:color w:val="000000" w:themeColor="text1"/>
          <w:sz w:val="24"/>
          <w:szCs w:val="24"/>
        </w:rPr>
        <w:t>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w:t>
      </w:r>
      <w:proofErr w:type="gramEnd"/>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1DC7CADA" w14:textId="77777777" w:rsidR="00CF6500" w:rsidRPr="000817C0" w:rsidRDefault="00CF6500" w:rsidP="00CF6500">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w:t>
      </w:r>
      <w:proofErr w:type="gramStart"/>
      <w:r w:rsidRPr="000817C0">
        <w:rPr>
          <w:rFonts w:ascii="Times New Roman" w:hAnsi="Times New Roman" w:cs="Times New Roman"/>
          <w:sz w:val="24"/>
          <w:szCs w:val="24"/>
        </w:rPr>
        <w:t>0 ;</w:t>
      </w:r>
      <w:proofErr w:type="gramEnd"/>
      <w:r w:rsidRPr="000817C0">
        <w:rPr>
          <w:rFonts w:ascii="Times New Roman" w:hAnsi="Times New Roman" w:cs="Times New Roman"/>
          <w:sz w:val="24"/>
          <w:szCs w:val="24"/>
        </w:rPr>
        <w:t xml:space="preserve">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14BDD1C2" w14:textId="77777777" w:rsidR="00CF6500" w:rsidRPr="000817C0" w:rsidRDefault="00CF6500" w:rsidP="00CF6500">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w:t>
      </w:r>
      <w:proofErr w:type="gramStart"/>
      <w:r w:rsidRPr="000817C0">
        <w:rPr>
          <w:rFonts w:ascii="Times New Roman" w:hAnsi="Times New Roman" w:cs="Times New Roman"/>
          <w:sz w:val="24"/>
          <w:szCs w:val="24"/>
          <w:vertAlign w:val="subscript"/>
        </w:rPr>
        <w:t xml:space="preserve">tv </w:t>
      </w:r>
      <w:r w:rsidRPr="000817C0">
        <w:rPr>
          <w:rFonts w:ascii="Times New Roman" w:hAnsi="Times New Roman" w:cs="Times New Roman"/>
          <w:color w:val="000000" w:themeColor="text1"/>
          <w:sz w:val="24"/>
          <w:szCs w:val="24"/>
        </w:rPr>
        <w:t>;</w:t>
      </w:r>
      <w:proofErr w:type="gramEnd"/>
      <w:r w:rsidRPr="000817C0">
        <w:rPr>
          <w:rFonts w:ascii="Times New Roman" w:hAnsi="Times New Roman" w:cs="Times New Roman"/>
          <w:color w:val="000000" w:themeColor="text1"/>
          <w:sz w:val="24"/>
          <w:szCs w:val="24"/>
        </w:rPr>
        <w:t xml:space="preserve">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5124BAAB" w14:textId="77777777" w:rsidR="00CF6500" w:rsidRDefault="00CF6500" w:rsidP="00CF6500">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5A839F40" w14:textId="77777777" w:rsidTr="00B16DDC">
        <w:trPr>
          <w:jc w:val="center"/>
        </w:trPr>
        <w:tc>
          <w:tcPr>
            <w:tcW w:w="8075" w:type="dxa"/>
          </w:tcPr>
          <w:p w14:paraId="091A1EFF" w14:textId="77777777" w:rsidR="00CF6500" w:rsidRDefault="00CF6500"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4A23CD31"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06813AE9" w14:textId="77777777" w:rsidR="00CF6500" w:rsidRDefault="00CF6500" w:rsidP="00CF6500">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2AB1E42B" w14:textId="77777777" w:rsidTr="00B16DDC">
        <w:trPr>
          <w:jc w:val="center"/>
        </w:trPr>
        <w:tc>
          <w:tcPr>
            <w:tcW w:w="8075" w:type="dxa"/>
          </w:tcPr>
          <w:p w14:paraId="26BDBC43" w14:textId="77777777" w:rsidR="00CF6500" w:rsidRPr="002E0EDC" w:rsidRDefault="00CF6500"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57EC11FB" w14:textId="77777777" w:rsidR="00CF6500" w:rsidRPr="001E6872" w:rsidRDefault="00CF6500"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167ABA81" w14:textId="77777777" w:rsidR="00CF6500" w:rsidRDefault="00CF6500" w:rsidP="00B16DDC"/>
        </w:tc>
        <w:tc>
          <w:tcPr>
            <w:tcW w:w="941" w:type="dxa"/>
          </w:tcPr>
          <w:p w14:paraId="7D51A50D" w14:textId="77777777" w:rsidR="00CF6500" w:rsidRDefault="00CF6500" w:rsidP="00B16DDC">
            <w:pPr>
              <w:rPr>
                <w:rFonts w:ascii="Times New Roman" w:hAnsi="Times New Roman"/>
                <w:sz w:val="20"/>
              </w:rPr>
            </w:pPr>
          </w:p>
          <w:p w14:paraId="4035DAC9" w14:textId="77777777" w:rsidR="00CF6500" w:rsidRDefault="00CF6500" w:rsidP="00B16DDC">
            <w:pPr>
              <w:rPr>
                <w:rFonts w:ascii="Times New Roman" w:hAnsi="Times New Roman"/>
                <w:sz w:val="20"/>
              </w:rPr>
            </w:pPr>
          </w:p>
          <w:p w14:paraId="6D171C9F"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058B0863" w14:textId="77777777" w:rsidR="00CF6500" w:rsidRDefault="00CF6500" w:rsidP="00CF6500">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60CE5A62" w14:textId="77777777" w:rsidTr="00B16DDC">
        <w:trPr>
          <w:jc w:val="center"/>
        </w:trPr>
        <w:tc>
          <w:tcPr>
            <w:tcW w:w="8075" w:type="dxa"/>
          </w:tcPr>
          <w:p w14:paraId="41CD6B5F" w14:textId="77777777" w:rsidR="00CF6500" w:rsidRPr="002560E2" w:rsidRDefault="00CF6500"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009CF834" w14:textId="77777777" w:rsidR="00CF6500" w:rsidRDefault="00CF6500" w:rsidP="00B16DDC"/>
        </w:tc>
        <w:tc>
          <w:tcPr>
            <w:tcW w:w="941" w:type="dxa"/>
          </w:tcPr>
          <w:p w14:paraId="20EA8A74"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676E4990" w14:textId="77777777" w:rsidR="00CF6500" w:rsidRDefault="00CF6500" w:rsidP="00CF6500">
      <w:pPr>
        <w:spacing w:after="0" w:line="360" w:lineRule="auto"/>
        <w:rPr>
          <w:rFonts w:ascii="Times New Roman" w:hAnsi="Times New Roman" w:cs="Times New Roman"/>
          <w:color w:val="000000" w:themeColor="text1"/>
          <w:sz w:val="24"/>
          <w:szCs w:val="24"/>
        </w:rPr>
      </w:pPr>
    </w:p>
    <w:p w14:paraId="0D090750" w14:textId="77777777" w:rsidR="00CF6500" w:rsidRPr="000422C8" w:rsidRDefault="00CF6500" w:rsidP="00CF6500">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49A5B9E8" w14:textId="77777777" w:rsidTr="00B16DDC">
        <w:trPr>
          <w:jc w:val="center"/>
        </w:trPr>
        <w:tc>
          <w:tcPr>
            <w:tcW w:w="8075" w:type="dxa"/>
          </w:tcPr>
          <w:p w14:paraId="2E6A2E0D" w14:textId="77777777" w:rsidR="00CF6500" w:rsidRDefault="00CF6500"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3A758615"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75D9D0CB" w14:textId="77777777" w:rsidR="00CF6500" w:rsidRDefault="00CF6500" w:rsidP="00CF6500">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60B0BCCA" w14:textId="77777777" w:rsidTr="00B16DDC">
        <w:trPr>
          <w:jc w:val="center"/>
        </w:trPr>
        <w:tc>
          <w:tcPr>
            <w:tcW w:w="8075" w:type="dxa"/>
          </w:tcPr>
          <w:p w14:paraId="402C01F1" w14:textId="77777777" w:rsidR="00CF6500" w:rsidRDefault="00CF6500"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735360AD"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7747799B" w14:textId="77777777" w:rsidR="00CF6500" w:rsidRDefault="00CF6500" w:rsidP="00CF6500">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F6500" w14:paraId="7B93C262" w14:textId="77777777" w:rsidTr="00B16DDC">
        <w:trPr>
          <w:jc w:val="center"/>
        </w:trPr>
        <w:tc>
          <w:tcPr>
            <w:tcW w:w="8075" w:type="dxa"/>
          </w:tcPr>
          <w:p w14:paraId="0C11228D" w14:textId="77777777" w:rsidR="00CF6500" w:rsidRDefault="00CF6500"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08673CCA" w14:textId="77777777" w:rsidR="00CF6500" w:rsidRDefault="00CF6500"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6E9521DC" w14:textId="77777777" w:rsidR="00CF6500" w:rsidRPr="00577914" w:rsidRDefault="00CF6500" w:rsidP="00CF6500">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6A40E34A" w14:textId="77777777" w:rsidR="00CF6500" w:rsidRPr="00E209A8" w:rsidRDefault="00CF6500" w:rsidP="00CF6500">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565C7D26" w14:textId="77777777" w:rsidR="00CF6500" w:rsidRPr="00E209A8" w:rsidRDefault="00CF6500" w:rsidP="00CF6500">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353A10E5" w14:textId="77777777" w:rsidR="00CF6500" w:rsidRPr="00BA0BC2" w:rsidRDefault="00CF6500" w:rsidP="00CF650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FA6DED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FC0643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62D10744" w14:textId="77777777" w:rsidR="00CF6500" w:rsidRPr="00BA0BC2" w:rsidRDefault="00CF6500" w:rsidP="00CF650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8109685"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F6B257C"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4C89F697" w14:textId="77777777" w:rsidR="00CF6500" w:rsidRPr="00CC08AD"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3C5D219" w14:textId="77777777" w:rsidR="00CF6500" w:rsidRPr="00BA0BC2"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71A01B8" w14:textId="77777777" w:rsidR="00CF6500" w:rsidRDefault="00CF6500" w:rsidP="00CF650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7BC0B440" w14:textId="77777777" w:rsidR="00CF6500" w:rsidRPr="00E209A8" w:rsidRDefault="00CF6500" w:rsidP="00CF6500">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2ACFF53C" w14:textId="77777777" w:rsidR="00CF6500" w:rsidRDefault="00CF6500" w:rsidP="00CF6500">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06FFCD8D" w14:textId="77777777" w:rsidR="00CF6500" w:rsidRPr="00C4315F" w:rsidRDefault="00CF6500" w:rsidP="00CF6500">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lastRenderedPageBreak/>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1E7D4A07" w14:textId="77777777" w:rsidR="00CF6500" w:rsidRDefault="00CF6500" w:rsidP="00CF6500">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478DC409" w14:textId="77777777" w:rsidR="00CF6500" w:rsidRPr="005200AD" w:rsidRDefault="00CF6500" w:rsidP="00CF6500">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CF6500" w14:paraId="0383894F" w14:textId="77777777" w:rsidTr="00B16DDC">
        <w:tc>
          <w:tcPr>
            <w:tcW w:w="1413" w:type="dxa"/>
          </w:tcPr>
          <w:p w14:paraId="24A670C7"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20413E2A"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1FA89C2"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CF6500" w14:paraId="42F58507" w14:textId="77777777" w:rsidTr="00B16DDC">
        <w:tc>
          <w:tcPr>
            <w:tcW w:w="1413" w:type="dxa"/>
          </w:tcPr>
          <w:p w14:paraId="68374728"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2BB1C7DA"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V and there </w:t>
            </w:r>
            <w:proofErr w:type="gramStart"/>
            <w:r>
              <w:rPr>
                <w:rFonts w:ascii="Times New Roman" w:hAnsi="Times New Roman" w:cs="Times New Roman"/>
                <w:bCs/>
                <w:color w:val="000000" w:themeColor="text1"/>
                <w:sz w:val="24"/>
                <w:szCs w:val="24"/>
              </w:rPr>
              <w:t>is</w:t>
            </w:r>
            <w:proofErr w:type="gramEnd"/>
            <w:r>
              <w:rPr>
                <w:rFonts w:ascii="Times New Roman" w:hAnsi="Times New Roman" w:cs="Times New Roman"/>
                <w:bCs/>
                <w:color w:val="000000" w:themeColor="text1"/>
                <w:sz w:val="24"/>
                <w:szCs w:val="24"/>
              </w:rPr>
              <w:t xml:space="preserve"> TV</w:t>
            </w:r>
          </w:p>
        </w:tc>
        <w:tc>
          <w:tcPr>
            <w:tcW w:w="3006" w:type="dxa"/>
          </w:tcPr>
          <w:p w14:paraId="5E4CCA30"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3334C6A3" w14:textId="77777777" w:rsidTr="00B16DDC">
        <w:tc>
          <w:tcPr>
            <w:tcW w:w="1413" w:type="dxa"/>
          </w:tcPr>
          <w:p w14:paraId="5FFD4578"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125EE3F7"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5D5C2643"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604FF3FD" w14:textId="77777777" w:rsidTr="00B16DDC">
        <w:tc>
          <w:tcPr>
            <w:tcW w:w="1413" w:type="dxa"/>
          </w:tcPr>
          <w:p w14:paraId="0AB51D15"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61295524"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09B42DDC"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179A71FB" w14:textId="77777777" w:rsidTr="00B16DDC">
        <w:tc>
          <w:tcPr>
            <w:tcW w:w="1413" w:type="dxa"/>
          </w:tcPr>
          <w:p w14:paraId="76500B0C"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77C4B8E7"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50F66556"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257E6008" w14:textId="77777777" w:rsidTr="00B16DDC">
        <w:tc>
          <w:tcPr>
            <w:tcW w:w="1413" w:type="dxa"/>
          </w:tcPr>
          <w:p w14:paraId="1B136694"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5</w:t>
            </w:r>
          </w:p>
        </w:tc>
        <w:tc>
          <w:tcPr>
            <w:tcW w:w="4597" w:type="dxa"/>
          </w:tcPr>
          <w:p w14:paraId="5252FEAD"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5501148E"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563A44FD" w14:textId="77777777" w:rsidTr="00B16DDC">
        <w:tc>
          <w:tcPr>
            <w:tcW w:w="1413" w:type="dxa"/>
          </w:tcPr>
          <w:p w14:paraId="7C36E194"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6078E054"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1842D035"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CF6500" w14:paraId="0C472784" w14:textId="77777777" w:rsidTr="00B16DDC">
        <w:tc>
          <w:tcPr>
            <w:tcW w:w="1413" w:type="dxa"/>
          </w:tcPr>
          <w:p w14:paraId="14757F8B"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7AAAC4F8"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04535742"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F6500" w14:paraId="6C865786" w14:textId="77777777" w:rsidTr="00B16DDC">
        <w:tc>
          <w:tcPr>
            <w:tcW w:w="1413" w:type="dxa"/>
          </w:tcPr>
          <w:p w14:paraId="20C3B0B2"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0E5E69EB"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57121A43" w14:textId="77777777" w:rsidR="00CF6500" w:rsidRDefault="00CF650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78D8B20D" w14:textId="77777777" w:rsidR="00CF6500" w:rsidRDefault="00CF6500" w:rsidP="00CF6500">
      <w:pPr>
        <w:spacing w:after="0" w:line="360" w:lineRule="auto"/>
        <w:rPr>
          <w:rFonts w:ascii="Times New Roman" w:hAnsi="Times New Roman" w:cs="Times New Roman"/>
          <w:bCs/>
          <w:color w:val="000000" w:themeColor="text1"/>
          <w:sz w:val="24"/>
          <w:szCs w:val="24"/>
        </w:rPr>
      </w:pPr>
    </w:p>
    <w:p w14:paraId="2C339F06" w14:textId="77777777" w:rsidR="00CF6500" w:rsidRDefault="00CF6500" w:rsidP="00CF6500">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53687E39" w14:textId="77777777" w:rsidR="00CF6500" w:rsidRDefault="00CF6500" w:rsidP="00CF6500">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6ABF30C3" w14:textId="77777777" w:rsidR="00CF6500" w:rsidRDefault="00CF6500" w:rsidP="00CF6500">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482A4F33" w14:textId="6449256C" w:rsidR="00136121" w:rsidRPr="00136121" w:rsidRDefault="00706761" w:rsidP="00136121">
      <w:r>
        <w:br w:type="page"/>
      </w:r>
    </w:p>
    <w:p w14:paraId="662AF47C" w14:textId="4B33A97D" w:rsidR="006C4ADF" w:rsidRDefault="00183365" w:rsidP="004901AA">
      <w:pPr>
        <w:pStyle w:val="Heading1"/>
        <w:spacing w:line="360" w:lineRule="auto"/>
        <w:rPr>
          <w:rFonts w:ascii="Times New Roman" w:hAnsi="Times New Roman" w:cs="Times New Roman"/>
          <w:b/>
          <w:bCs/>
          <w:color w:val="000000" w:themeColor="text1"/>
          <w:sz w:val="24"/>
          <w:szCs w:val="24"/>
        </w:rPr>
      </w:pPr>
      <w:r w:rsidRPr="000F5D8D">
        <w:rPr>
          <w:rFonts w:ascii="Times New Roman" w:hAnsi="Times New Roman" w:cs="Times New Roman"/>
          <w:b/>
          <w:bCs/>
          <w:color w:val="000000" w:themeColor="text1"/>
          <w:sz w:val="24"/>
          <w:szCs w:val="24"/>
        </w:rPr>
        <w:lastRenderedPageBreak/>
        <w:t xml:space="preserve">Atom </w:t>
      </w:r>
      <w:r w:rsidR="00D303EB" w:rsidRPr="000F5D8D">
        <w:rPr>
          <w:rFonts w:ascii="Times New Roman" w:hAnsi="Times New Roman" w:cs="Times New Roman"/>
          <w:b/>
          <w:bCs/>
          <w:color w:val="000000" w:themeColor="text1"/>
          <w:sz w:val="24"/>
          <w:szCs w:val="24"/>
        </w:rPr>
        <w:t>2</w:t>
      </w:r>
      <w:r w:rsidRPr="000F5D8D">
        <w:rPr>
          <w:rFonts w:ascii="Times New Roman" w:hAnsi="Times New Roman" w:cs="Times New Roman"/>
          <w:b/>
          <w:bCs/>
          <w:color w:val="000000" w:themeColor="text1"/>
          <w:sz w:val="24"/>
          <w:szCs w:val="24"/>
        </w:rPr>
        <w:t xml:space="preserve">: </w:t>
      </w:r>
      <w:r w:rsidR="003D4947" w:rsidRPr="000F5D8D">
        <w:rPr>
          <w:rFonts w:ascii="Times New Roman" w:hAnsi="Times New Roman" w:cs="Times New Roman"/>
          <w:b/>
          <w:bCs/>
          <w:color w:val="000000" w:themeColor="text1"/>
          <w:sz w:val="24"/>
          <w:szCs w:val="24"/>
        </w:rPr>
        <w:t>vehicle_IsTravellingOn_markedLane</w:t>
      </w:r>
      <w:r w:rsidR="00014E57">
        <w:rPr>
          <w:rFonts w:ascii="Times New Roman" w:hAnsi="Times New Roman" w:cs="Times New Roman"/>
          <w:b/>
          <w:bCs/>
          <w:color w:val="000000" w:themeColor="text1"/>
          <w:sz w:val="24"/>
          <w:szCs w:val="24"/>
        </w:rPr>
        <w:t xml:space="preserve"> (1)</w:t>
      </w:r>
    </w:p>
    <w:p w14:paraId="2BCD4215" w14:textId="77777777" w:rsidR="004901AA" w:rsidRDefault="004901AA" w:rsidP="004901AA">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Query 1: Is the road is marked lane?</w:t>
      </w:r>
    </w:p>
    <w:p w14:paraId="073DA74B" w14:textId="6647598A" w:rsidR="002C5066" w:rsidRDefault="002C5066" w:rsidP="004901A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7C6CFC29" w14:textId="0C788973" w:rsidR="004901AA" w:rsidRPr="00BA0BC2"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C12BD9B" w14:textId="77777777" w:rsidR="004901AA" w:rsidRPr="00BA0BC2" w:rsidRDefault="004901AA" w:rsidP="004901AA">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7600E84E" w14:textId="77777777" w:rsidR="004901AA" w:rsidRPr="00BA0BC2" w:rsidRDefault="004901AA" w:rsidP="004901AA">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BDCE210" w14:textId="77777777" w:rsidR="004901AA" w:rsidRPr="00BA0BC2"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3D93EAE" w14:textId="77777777" w:rsidR="004901AA" w:rsidRPr="00BA0BC2"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40465BE6" w14:textId="77777777" w:rsidR="004901AA" w:rsidRPr="00CC08AD"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640535B" w14:textId="77777777" w:rsidR="004901AA" w:rsidRPr="00BA0BC2"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CCAAADE" w14:textId="77777777" w:rsidR="004901AA" w:rsidRDefault="004901AA" w:rsidP="004901A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3CC67B53" w14:textId="77777777" w:rsidR="00963751" w:rsidRPr="00E209A8" w:rsidRDefault="00963751" w:rsidP="00963751">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2575F6E5" w14:textId="77777777" w:rsidR="00963751" w:rsidRDefault="00963751" w:rsidP="00963751">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398D7D91" w14:textId="77777777" w:rsidR="00963751" w:rsidRPr="00E76E34" w:rsidRDefault="00963751" w:rsidP="00963751">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0416FD5E" w14:textId="3798E192" w:rsidR="00963751" w:rsidRPr="00E76E34" w:rsidRDefault="00963751" w:rsidP="00963751">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sidR="007E1785">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0102C2E3" w14:textId="01D7F71D" w:rsidR="00963751" w:rsidRPr="00E76E34" w:rsidRDefault="00963751" w:rsidP="00963751">
      <w:pPr>
        <w:ind w:firstLine="720"/>
        <w:rPr>
          <w:rFonts w:ascii="Times New Roman" w:hAnsi="Times New Roman" w:cs="Times New Roman"/>
          <w:sz w:val="24"/>
          <w:szCs w:val="24"/>
        </w:rPr>
      </w:pPr>
      <w:r w:rsidRPr="00E76E34">
        <w:rPr>
          <w:rFonts w:ascii="Times New Roman" w:hAnsi="Times New Roman" w:cs="Times New Roman"/>
          <w:sz w:val="24"/>
          <w:szCs w:val="24"/>
        </w:rPr>
        <w:t>then “It is M</w:t>
      </w:r>
      <w:r w:rsidR="00DC2572">
        <w:rPr>
          <w:rFonts w:ascii="Times New Roman" w:hAnsi="Times New Roman" w:cs="Times New Roman"/>
          <w:sz w:val="24"/>
          <w:szCs w:val="24"/>
        </w:rPr>
        <w:t>arked Lane</w:t>
      </w:r>
      <w:r w:rsidRPr="00E76E34">
        <w:rPr>
          <w:rFonts w:ascii="Times New Roman" w:hAnsi="Times New Roman" w:cs="Times New Roman"/>
          <w:sz w:val="24"/>
          <w:szCs w:val="24"/>
        </w:rPr>
        <w:t xml:space="preserve"> Road</w:t>
      </w:r>
      <w:proofErr w:type="gramStart"/>
      <w:r w:rsidRPr="00E76E34">
        <w:rPr>
          <w:rFonts w:ascii="Times New Roman" w:hAnsi="Times New Roman" w:cs="Times New Roman"/>
          <w:sz w:val="24"/>
          <w:szCs w:val="24"/>
        </w:rPr>
        <w:t>”;</w:t>
      </w:r>
      <w:proofErr w:type="gramEnd"/>
    </w:p>
    <w:p w14:paraId="61FB39BB" w14:textId="77777777" w:rsidR="00963751" w:rsidRPr="00E76E34" w:rsidRDefault="00963751" w:rsidP="00963751">
      <w:pPr>
        <w:ind w:firstLine="720"/>
        <w:rPr>
          <w:rFonts w:ascii="Times New Roman" w:hAnsi="Times New Roman" w:cs="Times New Roman"/>
          <w:sz w:val="24"/>
          <w:szCs w:val="24"/>
        </w:rPr>
      </w:pPr>
      <w:r>
        <w:rPr>
          <w:rFonts w:ascii="Times New Roman" w:hAnsi="Times New Roman" w:cs="Times New Roman"/>
          <w:sz w:val="24"/>
          <w:szCs w:val="24"/>
        </w:rPr>
        <w:t>m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7DE2AEC5" w14:textId="77777777" w:rsidR="00963751" w:rsidRPr="00E76E34" w:rsidRDefault="00963751" w:rsidP="00963751">
      <w:pPr>
        <w:rPr>
          <w:rFonts w:ascii="Times New Roman" w:hAnsi="Times New Roman" w:cs="Times New Roman"/>
          <w:sz w:val="24"/>
          <w:szCs w:val="24"/>
        </w:rPr>
      </w:pPr>
      <w:r w:rsidRPr="00E76E34">
        <w:rPr>
          <w:rFonts w:ascii="Times New Roman" w:hAnsi="Times New Roman" w:cs="Times New Roman"/>
          <w:sz w:val="24"/>
          <w:szCs w:val="24"/>
        </w:rPr>
        <w:t>else</w:t>
      </w:r>
    </w:p>
    <w:p w14:paraId="7C57C030" w14:textId="77777777" w:rsidR="00963751" w:rsidRPr="004725F2" w:rsidRDefault="00963751" w:rsidP="00963751">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6A06F4EA" w14:textId="05F900A1" w:rsidR="009050A2" w:rsidRPr="00C4315F" w:rsidRDefault="009050A2" w:rsidP="009050A2">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27EE99DD" w14:textId="2B7297AA" w:rsidR="009050A2" w:rsidRDefault="009050A2" w:rsidP="009050A2">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sidR="00AF6136">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0791797F" w14:textId="77777777" w:rsidR="009050A2" w:rsidRPr="005200AD" w:rsidRDefault="009050A2" w:rsidP="009050A2">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9050A2" w14:paraId="4956DB04" w14:textId="77777777" w:rsidTr="00B16DDC">
        <w:tc>
          <w:tcPr>
            <w:tcW w:w="1413" w:type="dxa"/>
          </w:tcPr>
          <w:p w14:paraId="72EEB82D" w14:textId="77777777" w:rsidR="009050A2" w:rsidRDefault="009050A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4B1C9BA5" w14:textId="77777777" w:rsidR="009050A2" w:rsidRDefault="009050A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38BE82D" w14:textId="77777777" w:rsidR="009050A2" w:rsidRDefault="009050A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9050A2" w14:paraId="491A996D" w14:textId="77777777" w:rsidTr="00B16DDC">
        <w:tc>
          <w:tcPr>
            <w:tcW w:w="1413" w:type="dxa"/>
          </w:tcPr>
          <w:p w14:paraId="241D0C09" w14:textId="77777777" w:rsidR="009050A2" w:rsidRDefault="009050A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0963781C" w14:textId="700DBBD1" w:rsidR="009050A2" w:rsidRDefault="0087314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48037E8C" w14:textId="77777777" w:rsidR="009050A2" w:rsidRDefault="009050A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9B4D4E8" w14:textId="77777777" w:rsidR="009050A2" w:rsidRPr="004A1249" w:rsidRDefault="009050A2" w:rsidP="009050A2">
      <w:pPr>
        <w:spacing w:after="0"/>
        <w:rPr>
          <w:rFonts w:ascii="Times New Roman" w:hAnsi="Times New Roman" w:cs="Times New Roman"/>
          <w:b/>
        </w:rPr>
      </w:pPr>
    </w:p>
    <w:p w14:paraId="49587E4E" w14:textId="77777777" w:rsidR="009050A2" w:rsidRDefault="009050A2" w:rsidP="009050A2">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62F24EC0" w14:textId="77777777" w:rsidR="009050A2" w:rsidRDefault="009050A2" w:rsidP="009050A2">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4C4027B" w14:textId="77777777" w:rsidR="009050A2" w:rsidRDefault="009050A2" w:rsidP="009050A2">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D124CA2" w14:textId="6631295A" w:rsidR="00AF6136" w:rsidRDefault="00AF6136">
      <w:r>
        <w:br w:type="page"/>
      </w:r>
    </w:p>
    <w:p w14:paraId="58DA81FC" w14:textId="43133921" w:rsidR="003D4947" w:rsidRPr="00252C01" w:rsidRDefault="003D4947" w:rsidP="00594715">
      <w:pPr>
        <w:pStyle w:val="Heading1"/>
        <w:spacing w:line="360" w:lineRule="auto"/>
        <w:rPr>
          <w:rFonts w:ascii="Times New Roman" w:hAnsi="Times New Roman" w:cs="Times New Roman"/>
          <w:b/>
          <w:bCs/>
          <w:color w:val="000000" w:themeColor="text1"/>
          <w:sz w:val="24"/>
          <w:szCs w:val="24"/>
        </w:rPr>
      </w:pPr>
      <w:r w:rsidRPr="00252C01">
        <w:rPr>
          <w:rFonts w:ascii="Times New Roman" w:hAnsi="Times New Roman" w:cs="Times New Roman"/>
          <w:b/>
          <w:bCs/>
          <w:color w:val="000000" w:themeColor="text1"/>
          <w:sz w:val="24"/>
          <w:szCs w:val="24"/>
        </w:rPr>
        <w:lastRenderedPageBreak/>
        <w:t>Atom</w:t>
      </w:r>
      <w:r w:rsidR="00C130D7" w:rsidRPr="00252C01">
        <w:rPr>
          <w:rFonts w:ascii="Times New Roman" w:hAnsi="Times New Roman" w:cs="Times New Roman"/>
          <w:b/>
          <w:bCs/>
          <w:color w:val="000000" w:themeColor="text1"/>
          <w:sz w:val="24"/>
          <w:szCs w:val="24"/>
        </w:rPr>
        <w:t xml:space="preserve"> 7: vehicle_IsTravellingOn_lineOfTraffic</w:t>
      </w:r>
      <w:r w:rsidR="003C7948" w:rsidRPr="00252C01">
        <w:rPr>
          <w:rFonts w:ascii="Times New Roman" w:hAnsi="Times New Roman" w:cs="Times New Roman"/>
          <w:b/>
          <w:bCs/>
          <w:color w:val="000000" w:themeColor="text1"/>
          <w:sz w:val="24"/>
          <w:szCs w:val="24"/>
        </w:rPr>
        <w:t xml:space="preserve"> (1)</w:t>
      </w:r>
    </w:p>
    <w:p w14:paraId="0098C472" w14:textId="17566C4F" w:rsidR="00975DDE" w:rsidRPr="008A14CD" w:rsidRDefault="00975DDE" w:rsidP="00975DDE">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w:t>
      </w:r>
      <w:r w:rsidR="00C441B1">
        <w:rPr>
          <w:rFonts w:ascii="Times New Roman" w:hAnsi="Times New Roman" w:cs="Times New Roman"/>
          <w:b/>
          <w:bCs/>
          <w:color w:val="000000" w:themeColor="text1"/>
          <w:sz w:val="24"/>
          <w:szCs w:val="24"/>
        </w:rPr>
        <w:t>1</w:t>
      </w:r>
      <w:r w:rsidRPr="008A14CD">
        <w:rPr>
          <w:rFonts w:ascii="Times New Roman" w:hAnsi="Times New Roman" w:cs="Times New Roman"/>
          <w:b/>
          <w:bCs/>
          <w:color w:val="000000" w:themeColor="text1"/>
          <w:sz w:val="24"/>
          <w:szCs w:val="24"/>
        </w:rPr>
        <w:t>: What is TV lane number? (AV_Behaviour)</w:t>
      </w:r>
    </w:p>
    <w:p w14:paraId="39E70067" w14:textId="77777777" w:rsidR="0021096B" w:rsidRDefault="0021096B" w:rsidP="0021096B">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6227BB91" w14:textId="13A8317A" w:rsidR="00245984" w:rsidRPr="00BA0BC2" w:rsidRDefault="00245984" w:rsidP="0024598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953A250" w14:textId="77777777" w:rsidR="00245984" w:rsidRPr="00BA0BC2" w:rsidRDefault="00245984" w:rsidP="0024598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08869B7A" w14:textId="77777777" w:rsidR="00245984" w:rsidRPr="00BA0BC2" w:rsidRDefault="00245984" w:rsidP="0024598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F074494" w14:textId="77777777" w:rsidR="00245984" w:rsidRPr="00BA0BC2" w:rsidRDefault="00245984" w:rsidP="0024598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4DEB084" w14:textId="77777777" w:rsidR="00245984" w:rsidRPr="00BA0BC2" w:rsidRDefault="00245984" w:rsidP="0024598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2E268E1F" w14:textId="77777777" w:rsidR="00245984" w:rsidRPr="00BA0BC2" w:rsidRDefault="00245984" w:rsidP="0024598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82710C2" w14:textId="77777777" w:rsidR="00245984" w:rsidRPr="00BA0BC2" w:rsidRDefault="00245984" w:rsidP="0024598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2C05ED38" w14:textId="77777777" w:rsidR="00245984" w:rsidRPr="00E209A8" w:rsidRDefault="00245984" w:rsidP="00245984">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7A6A51C9" w14:textId="77777777" w:rsidR="00245984" w:rsidRDefault="00245984" w:rsidP="00245984">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5BD0810E" w14:textId="77777777" w:rsidR="00245984" w:rsidRPr="00E76E34" w:rsidRDefault="00245984" w:rsidP="00245984">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8F3EBCC" w14:textId="77777777" w:rsidR="00245984" w:rsidRPr="00E76E34" w:rsidRDefault="00245984" w:rsidP="00245984">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70A9D8A8" w14:textId="7C4F8C84" w:rsidR="00245984" w:rsidRPr="00E76E34" w:rsidRDefault="00245984" w:rsidP="00245984">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w:t>
      </w:r>
      <w:r w:rsidR="007C5AEE">
        <w:rPr>
          <w:rFonts w:ascii="Times New Roman" w:hAnsi="Times New Roman" w:cs="Times New Roman"/>
          <w:sz w:val="24"/>
          <w:szCs w:val="24"/>
        </w:rPr>
        <w:t xml:space="preserve"> in line of traffic</w:t>
      </w:r>
      <w:proofErr w:type="gramStart"/>
      <w:r w:rsidRPr="00E76E34">
        <w:rPr>
          <w:rFonts w:ascii="Times New Roman" w:hAnsi="Times New Roman" w:cs="Times New Roman"/>
          <w:sz w:val="24"/>
          <w:szCs w:val="24"/>
        </w:rPr>
        <w:t>”;</w:t>
      </w:r>
      <w:proofErr w:type="gramEnd"/>
    </w:p>
    <w:p w14:paraId="3EE9A648" w14:textId="35EC85D2" w:rsidR="00245984" w:rsidRPr="00E76E34" w:rsidRDefault="007C5AEE" w:rsidP="00245984">
      <w:pPr>
        <w:ind w:firstLine="720"/>
        <w:rPr>
          <w:rFonts w:ascii="Times New Roman" w:hAnsi="Times New Roman" w:cs="Times New Roman"/>
          <w:sz w:val="24"/>
          <w:szCs w:val="24"/>
        </w:rPr>
      </w:pPr>
      <w:r>
        <w:rPr>
          <w:rFonts w:ascii="Times New Roman" w:hAnsi="Times New Roman" w:cs="Times New Roman"/>
          <w:sz w:val="24"/>
          <w:szCs w:val="24"/>
        </w:rPr>
        <w:t>line_of_traffic</w:t>
      </w:r>
      <w:r w:rsidR="00245984" w:rsidRPr="00E76E34">
        <w:rPr>
          <w:rFonts w:ascii="Times New Roman" w:hAnsi="Times New Roman" w:cs="Times New Roman"/>
          <w:sz w:val="24"/>
          <w:szCs w:val="24"/>
        </w:rPr>
        <w:t xml:space="preserve"> = </w:t>
      </w:r>
      <w:proofErr w:type="gramStart"/>
      <w:r w:rsidR="00245984" w:rsidRPr="00E76E34">
        <w:rPr>
          <w:rFonts w:ascii="Times New Roman" w:hAnsi="Times New Roman" w:cs="Times New Roman"/>
          <w:sz w:val="24"/>
          <w:szCs w:val="24"/>
        </w:rPr>
        <w:t>1;</w:t>
      </w:r>
      <w:proofErr w:type="gramEnd"/>
    </w:p>
    <w:p w14:paraId="249CFEBC" w14:textId="77777777" w:rsidR="00245984" w:rsidRPr="00E76E34" w:rsidRDefault="00245984" w:rsidP="00245984">
      <w:pPr>
        <w:rPr>
          <w:rFonts w:ascii="Times New Roman" w:hAnsi="Times New Roman" w:cs="Times New Roman"/>
          <w:sz w:val="24"/>
          <w:szCs w:val="24"/>
        </w:rPr>
      </w:pPr>
      <w:r w:rsidRPr="00E76E34">
        <w:rPr>
          <w:rFonts w:ascii="Times New Roman" w:hAnsi="Times New Roman" w:cs="Times New Roman"/>
          <w:sz w:val="24"/>
          <w:szCs w:val="24"/>
        </w:rPr>
        <w:t>else</w:t>
      </w:r>
    </w:p>
    <w:p w14:paraId="35E53F53" w14:textId="0F5B5991" w:rsidR="00245984" w:rsidRPr="004725F2" w:rsidRDefault="007C5AEE" w:rsidP="00245984">
      <w:pPr>
        <w:ind w:firstLine="720"/>
        <w:rPr>
          <w:rFonts w:ascii="Times New Roman" w:hAnsi="Times New Roman" w:cs="Times New Roman"/>
        </w:rPr>
      </w:pPr>
      <w:r>
        <w:rPr>
          <w:rFonts w:ascii="Times New Roman" w:hAnsi="Times New Roman" w:cs="Times New Roman"/>
          <w:sz w:val="24"/>
          <w:szCs w:val="24"/>
        </w:rPr>
        <w:t>line_of_traffic</w:t>
      </w:r>
      <w:r w:rsidR="00245984" w:rsidRPr="00E76E34">
        <w:rPr>
          <w:rFonts w:ascii="Times New Roman" w:hAnsi="Times New Roman" w:cs="Times New Roman"/>
          <w:sz w:val="24"/>
          <w:szCs w:val="24"/>
        </w:rPr>
        <w:t xml:space="preserve"> = </w:t>
      </w:r>
      <w:proofErr w:type="gramStart"/>
      <w:r w:rsidR="00245984" w:rsidRPr="00E76E34">
        <w:rPr>
          <w:rFonts w:ascii="Times New Roman" w:hAnsi="Times New Roman" w:cs="Times New Roman"/>
          <w:sz w:val="24"/>
          <w:szCs w:val="24"/>
        </w:rPr>
        <w:t>0</w:t>
      </w:r>
      <w:r w:rsidR="00245984">
        <w:rPr>
          <w:rFonts w:ascii="Times New Roman" w:hAnsi="Times New Roman" w:cs="Times New Roman"/>
        </w:rPr>
        <w:t>;</w:t>
      </w:r>
      <w:proofErr w:type="gramEnd"/>
    </w:p>
    <w:p w14:paraId="36BB2281" w14:textId="77777777" w:rsidR="00245984" w:rsidRPr="00C4315F" w:rsidRDefault="00245984" w:rsidP="00245984">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4427700D" w14:textId="77777777" w:rsidR="00245984" w:rsidRDefault="00245984" w:rsidP="00245984">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38027D9D" w14:textId="77777777" w:rsidR="00245984" w:rsidRPr="005200AD" w:rsidRDefault="00245984" w:rsidP="00245984">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245984" w14:paraId="1145B794" w14:textId="77777777" w:rsidTr="00B16DDC">
        <w:tc>
          <w:tcPr>
            <w:tcW w:w="1413" w:type="dxa"/>
          </w:tcPr>
          <w:p w14:paraId="5299B02C" w14:textId="77777777" w:rsidR="00245984" w:rsidRDefault="0024598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6D087467" w14:textId="77777777" w:rsidR="00245984" w:rsidRDefault="0024598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8668D40" w14:textId="77777777" w:rsidR="00245984" w:rsidRDefault="0024598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245984" w14:paraId="64672B18" w14:textId="77777777" w:rsidTr="00B16DDC">
        <w:tc>
          <w:tcPr>
            <w:tcW w:w="1413" w:type="dxa"/>
          </w:tcPr>
          <w:p w14:paraId="3AA06ED3" w14:textId="77777777" w:rsidR="00245984" w:rsidRDefault="0024598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37C86820" w14:textId="67723CE4" w:rsidR="00245984" w:rsidRDefault="007C5A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TV is in line of traffic</w:t>
            </w:r>
          </w:p>
        </w:tc>
        <w:tc>
          <w:tcPr>
            <w:tcW w:w="3006" w:type="dxa"/>
          </w:tcPr>
          <w:p w14:paraId="1E4F5471" w14:textId="77777777" w:rsidR="00245984" w:rsidRDefault="0024598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4ED32D3" w14:textId="77777777" w:rsidR="00245984" w:rsidRPr="004A1249" w:rsidRDefault="00245984" w:rsidP="00245984">
      <w:pPr>
        <w:spacing w:after="0"/>
        <w:rPr>
          <w:rFonts w:ascii="Times New Roman" w:hAnsi="Times New Roman" w:cs="Times New Roman"/>
          <w:b/>
        </w:rPr>
      </w:pPr>
    </w:p>
    <w:p w14:paraId="7AC3B332" w14:textId="77777777" w:rsidR="00245984" w:rsidRDefault="00245984" w:rsidP="00245984">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40BE909B" w14:textId="77777777" w:rsidR="00245984" w:rsidRDefault="00245984" w:rsidP="00245984">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69BE657E" w14:textId="77777777" w:rsidR="00245984" w:rsidRDefault="00245984" w:rsidP="00245984">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0C74B76B" w14:textId="58B29873" w:rsidR="00B67AAC" w:rsidRDefault="00B67AAC">
      <w:pPr>
        <w:rPr>
          <w:rFonts w:ascii="Times New Roman" w:hAnsi="Times New Roman" w:cs="Times New Roman"/>
          <w:b/>
          <w:sz w:val="20"/>
          <w:szCs w:val="20"/>
        </w:rPr>
      </w:pPr>
      <w:r>
        <w:rPr>
          <w:rFonts w:ascii="Times New Roman" w:hAnsi="Times New Roman" w:cs="Times New Roman"/>
          <w:b/>
          <w:sz w:val="20"/>
          <w:szCs w:val="20"/>
        </w:rPr>
        <w:br w:type="page"/>
      </w:r>
    </w:p>
    <w:p w14:paraId="457FE28C" w14:textId="73EDED0C" w:rsidR="00C130D7" w:rsidRPr="00F92B78" w:rsidRDefault="00C130D7" w:rsidP="00F92B78">
      <w:pPr>
        <w:pStyle w:val="Heading1"/>
        <w:spacing w:line="360" w:lineRule="auto"/>
        <w:rPr>
          <w:rFonts w:ascii="Times New Roman" w:hAnsi="Times New Roman" w:cs="Times New Roman"/>
          <w:b/>
          <w:bCs/>
          <w:color w:val="000000" w:themeColor="text1"/>
          <w:sz w:val="24"/>
          <w:szCs w:val="24"/>
        </w:rPr>
      </w:pPr>
      <w:r w:rsidRPr="00F92B78">
        <w:rPr>
          <w:rFonts w:ascii="Times New Roman" w:hAnsi="Times New Roman" w:cs="Times New Roman"/>
          <w:b/>
          <w:bCs/>
          <w:color w:val="000000" w:themeColor="text1"/>
          <w:sz w:val="24"/>
          <w:szCs w:val="24"/>
        </w:rPr>
        <w:lastRenderedPageBreak/>
        <w:t>Atom 8: driver_ReturnTo_markedLane</w:t>
      </w:r>
      <w:r w:rsidR="00A541BF" w:rsidRPr="00F92B78">
        <w:rPr>
          <w:rFonts w:ascii="Times New Roman" w:hAnsi="Times New Roman" w:cs="Times New Roman"/>
          <w:b/>
          <w:bCs/>
          <w:color w:val="000000" w:themeColor="text1"/>
          <w:sz w:val="24"/>
          <w:szCs w:val="24"/>
        </w:rPr>
        <w:t xml:space="preserve"> (1)</w:t>
      </w:r>
    </w:p>
    <w:p w14:paraId="0105D90C" w14:textId="77777777" w:rsidR="00A541BF" w:rsidRDefault="00A541BF" w:rsidP="00A541BF">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Query 1: Is the road is marked lane?</w:t>
      </w:r>
    </w:p>
    <w:p w14:paraId="49B0A089" w14:textId="70F5DD03" w:rsidR="00AB2A1E" w:rsidRDefault="00AB2A1E" w:rsidP="00A541B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58644240" w14:textId="1A0194A8" w:rsidR="00A541BF" w:rsidRPr="00BA0BC2"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94E877E" w14:textId="77777777" w:rsidR="00A541BF" w:rsidRPr="00BA0BC2" w:rsidRDefault="00A541BF" w:rsidP="00A541B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74B09D79" w14:textId="77777777" w:rsidR="00A541BF" w:rsidRPr="00BA0BC2" w:rsidRDefault="00A541BF" w:rsidP="00A541B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6962DB5" w14:textId="77777777" w:rsidR="00A541BF" w:rsidRPr="00BA0BC2"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A64513F" w14:textId="77777777" w:rsidR="00A541BF" w:rsidRPr="00BA0BC2"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358DA538" w14:textId="77777777" w:rsidR="00A541BF" w:rsidRPr="00CC08AD"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6082C30" w14:textId="77777777" w:rsidR="00A541BF" w:rsidRPr="00BA0BC2"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293F4EB" w14:textId="77777777" w:rsidR="00A541BF" w:rsidRDefault="00A541BF" w:rsidP="00A541B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1127C027" w14:textId="77777777" w:rsidR="00A541BF" w:rsidRPr="00E209A8" w:rsidRDefault="00A541BF" w:rsidP="00A541BF">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3D035768" w14:textId="77777777" w:rsidR="00A541BF" w:rsidRDefault="00A541BF" w:rsidP="00A541BF">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443D164F" w14:textId="77777777" w:rsidR="00A541BF" w:rsidRPr="00E76E34" w:rsidRDefault="00A541BF" w:rsidP="00A541BF">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768DB341" w14:textId="77777777" w:rsidR="00A541BF" w:rsidRPr="00E76E34" w:rsidRDefault="00A541BF" w:rsidP="00A541BF">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3522CDA8" w14:textId="77777777" w:rsidR="00A541BF" w:rsidRPr="00E76E34" w:rsidRDefault="00A541BF" w:rsidP="00A541BF">
      <w:pPr>
        <w:ind w:firstLine="720"/>
        <w:rPr>
          <w:rFonts w:ascii="Times New Roman" w:hAnsi="Times New Roman" w:cs="Times New Roman"/>
          <w:sz w:val="24"/>
          <w:szCs w:val="24"/>
        </w:rPr>
      </w:pPr>
      <w:r w:rsidRPr="00E76E34">
        <w:rPr>
          <w:rFonts w:ascii="Times New Roman" w:hAnsi="Times New Roman" w:cs="Times New Roman"/>
          <w:sz w:val="24"/>
          <w:szCs w:val="24"/>
        </w:rPr>
        <w:t>then “It is M</w:t>
      </w:r>
      <w:r>
        <w:rPr>
          <w:rFonts w:ascii="Times New Roman" w:hAnsi="Times New Roman" w:cs="Times New Roman"/>
          <w:sz w:val="24"/>
          <w:szCs w:val="24"/>
        </w:rPr>
        <w:t>arked Lane</w:t>
      </w:r>
      <w:r w:rsidRPr="00E76E34">
        <w:rPr>
          <w:rFonts w:ascii="Times New Roman" w:hAnsi="Times New Roman" w:cs="Times New Roman"/>
          <w:sz w:val="24"/>
          <w:szCs w:val="24"/>
        </w:rPr>
        <w:t xml:space="preserve"> Road</w:t>
      </w:r>
      <w:proofErr w:type="gramStart"/>
      <w:r w:rsidRPr="00E76E34">
        <w:rPr>
          <w:rFonts w:ascii="Times New Roman" w:hAnsi="Times New Roman" w:cs="Times New Roman"/>
          <w:sz w:val="24"/>
          <w:szCs w:val="24"/>
        </w:rPr>
        <w:t>”;</w:t>
      </w:r>
      <w:proofErr w:type="gramEnd"/>
    </w:p>
    <w:p w14:paraId="1338886A" w14:textId="77777777" w:rsidR="00A541BF" w:rsidRPr="00E76E34" w:rsidRDefault="00A541BF" w:rsidP="00A541BF">
      <w:pPr>
        <w:ind w:firstLine="720"/>
        <w:rPr>
          <w:rFonts w:ascii="Times New Roman" w:hAnsi="Times New Roman" w:cs="Times New Roman"/>
          <w:sz w:val="24"/>
          <w:szCs w:val="24"/>
        </w:rPr>
      </w:pPr>
      <w:r>
        <w:rPr>
          <w:rFonts w:ascii="Times New Roman" w:hAnsi="Times New Roman" w:cs="Times New Roman"/>
          <w:sz w:val="24"/>
          <w:szCs w:val="24"/>
        </w:rPr>
        <w:t>m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7AD610F0" w14:textId="77777777" w:rsidR="00A541BF" w:rsidRPr="00E76E34" w:rsidRDefault="00A541BF" w:rsidP="00A541BF">
      <w:pPr>
        <w:rPr>
          <w:rFonts w:ascii="Times New Roman" w:hAnsi="Times New Roman" w:cs="Times New Roman"/>
          <w:sz w:val="24"/>
          <w:szCs w:val="24"/>
        </w:rPr>
      </w:pPr>
      <w:r w:rsidRPr="00E76E34">
        <w:rPr>
          <w:rFonts w:ascii="Times New Roman" w:hAnsi="Times New Roman" w:cs="Times New Roman"/>
          <w:sz w:val="24"/>
          <w:szCs w:val="24"/>
        </w:rPr>
        <w:t>else</w:t>
      </w:r>
    </w:p>
    <w:p w14:paraId="0154BD81" w14:textId="77777777" w:rsidR="00A541BF" w:rsidRPr="004725F2" w:rsidRDefault="00A541BF" w:rsidP="00A541BF">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2AF6AA26" w14:textId="77777777" w:rsidR="00A541BF" w:rsidRPr="00C4315F" w:rsidRDefault="00A541BF" w:rsidP="00A541BF">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53EA34B1" w14:textId="77777777" w:rsidR="00A541BF" w:rsidRDefault="00A541BF" w:rsidP="00A541BF">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5AF45B2E" w14:textId="77777777" w:rsidR="00A541BF" w:rsidRPr="005200AD" w:rsidRDefault="00A541BF" w:rsidP="00A541BF">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A541BF" w14:paraId="57862607" w14:textId="77777777" w:rsidTr="00B16DDC">
        <w:tc>
          <w:tcPr>
            <w:tcW w:w="1413" w:type="dxa"/>
          </w:tcPr>
          <w:p w14:paraId="6B5AD304"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165E4275"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39283BAD"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A541BF" w14:paraId="39301F44" w14:textId="77777777" w:rsidTr="00B16DDC">
        <w:tc>
          <w:tcPr>
            <w:tcW w:w="1413" w:type="dxa"/>
          </w:tcPr>
          <w:p w14:paraId="506DADA3"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AAB30EA"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34804DA9" w14:textId="77777777" w:rsidR="00A541BF" w:rsidRDefault="00A541B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062C4980" w14:textId="77777777" w:rsidR="00A541BF" w:rsidRPr="004A1249" w:rsidRDefault="00A541BF" w:rsidP="00A541BF">
      <w:pPr>
        <w:spacing w:after="0"/>
        <w:rPr>
          <w:rFonts w:ascii="Times New Roman" w:hAnsi="Times New Roman" w:cs="Times New Roman"/>
          <w:b/>
        </w:rPr>
      </w:pPr>
    </w:p>
    <w:p w14:paraId="6C0C6626" w14:textId="77777777" w:rsidR="00A541BF" w:rsidRDefault="00A541BF" w:rsidP="00A541BF">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32B7B7EA" w14:textId="77777777" w:rsidR="00A541BF" w:rsidRDefault="00A541BF" w:rsidP="00A541BF">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D176C71" w14:textId="77777777" w:rsidR="00A541BF" w:rsidRDefault="00A541BF" w:rsidP="00A541BF">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C10D987" w14:textId="77777777" w:rsidR="00440FDD" w:rsidRPr="00F33ECE" w:rsidRDefault="00440FDD" w:rsidP="00386D9D">
      <w:pPr>
        <w:spacing w:after="0"/>
        <w:rPr>
          <w:rFonts w:ascii="Times New Roman" w:hAnsi="Times New Roman" w:cs="Times New Roman"/>
          <w:b/>
          <w:sz w:val="20"/>
          <w:szCs w:val="20"/>
        </w:rPr>
      </w:pPr>
    </w:p>
    <w:p w14:paraId="2C10D988" w14:textId="3A8E3ADA" w:rsidR="00A4120F" w:rsidRPr="007276DD" w:rsidRDefault="007A2FFD" w:rsidP="00386D9D">
      <w:pPr>
        <w:spacing w:after="0"/>
        <w:rPr>
          <w:rFonts w:ascii="Times New Roman" w:hAnsi="Times New Roman" w:cs="Times New Roman"/>
          <w:b/>
          <w:sz w:val="24"/>
          <w:szCs w:val="24"/>
        </w:rPr>
      </w:pPr>
      <w:r w:rsidRPr="007276DD">
        <w:rPr>
          <w:rFonts w:ascii="Times New Roman" w:hAnsi="Times New Roman" w:cs="Times New Roman"/>
          <w:b/>
          <w:sz w:val="24"/>
          <w:szCs w:val="24"/>
        </w:rPr>
        <w:t xml:space="preserve">Total </w:t>
      </w:r>
      <w:r w:rsidR="007276DD" w:rsidRPr="007276DD">
        <w:rPr>
          <w:rFonts w:ascii="Times New Roman" w:hAnsi="Times New Roman" w:cs="Times New Roman"/>
          <w:b/>
          <w:sz w:val="24"/>
          <w:szCs w:val="24"/>
        </w:rPr>
        <w:t>98</w:t>
      </w:r>
      <w:r w:rsidR="00B70B8B" w:rsidRPr="007276DD">
        <w:rPr>
          <w:rFonts w:ascii="Times New Roman" w:hAnsi="Times New Roman" w:cs="Times New Roman"/>
          <w:b/>
          <w:sz w:val="24"/>
          <w:szCs w:val="24"/>
        </w:rPr>
        <w:t xml:space="preserve"> Queries including subqueries and nested subqueries</w:t>
      </w:r>
    </w:p>
    <w:p w14:paraId="2C10D989" w14:textId="77777777" w:rsidR="001D0D3E" w:rsidRPr="00F33ECE" w:rsidRDefault="001D0D3E" w:rsidP="00386D9D">
      <w:pPr>
        <w:spacing w:after="0"/>
        <w:rPr>
          <w:rFonts w:ascii="Times New Roman" w:hAnsi="Times New Roman" w:cs="Times New Roman"/>
          <w:b/>
          <w:sz w:val="20"/>
          <w:szCs w:val="20"/>
        </w:rPr>
      </w:pPr>
      <w:r w:rsidRPr="00F33ECE">
        <w:rPr>
          <w:rFonts w:ascii="Times New Roman" w:hAnsi="Times New Roman" w:cs="Times New Roman"/>
          <w:b/>
          <w:sz w:val="20"/>
          <w:szCs w:val="20"/>
        </w:rPr>
        <w:t xml:space="preserve"> </w:t>
      </w:r>
    </w:p>
    <w:p w14:paraId="2C10D98A" w14:textId="77777777" w:rsidR="00FB4D45" w:rsidRPr="00F33ECE" w:rsidRDefault="00FB4D45" w:rsidP="00386D9D">
      <w:pPr>
        <w:spacing w:after="0"/>
        <w:rPr>
          <w:rFonts w:ascii="Times New Roman" w:hAnsi="Times New Roman" w:cs="Times New Roman"/>
          <w:b/>
          <w:sz w:val="20"/>
          <w:szCs w:val="20"/>
        </w:rPr>
      </w:pPr>
      <w:r w:rsidRPr="00F33ECE">
        <w:rPr>
          <w:rFonts w:ascii="Times New Roman" w:hAnsi="Times New Roman" w:cs="Times New Roman"/>
          <w:b/>
          <w:sz w:val="20"/>
          <w:szCs w:val="20"/>
        </w:rPr>
        <w:tab/>
      </w:r>
      <w:r w:rsidRPr="00F33ECE">
        <w:rPr>
          <w:rFonts w:ascii="Times New Roman" w:hAnsi="Times New Roman" w:cs="Times New Roman"/>
          <w:b/>
          <w:sz w:val="20"/>
          <w:szCs w:val="20"/>
        </w:rPr>
        <w:tab/>
      </w:r>
    </w:p>
    <w:p w14:paraId="2C10D98B" w14:textId="77777777" w:rsidR="001D0D3E" w:rsidRPr="00F33ECE" w:rsidRDefault="001D0D3E" w:rsidP="00386D9D">
      <w:pPr>
        <w:spacing w:after="0"/>
        <w:ind w:firstLine="720"/>
        <w:rPr>
          <w:rFonts w:ascii="Times New Roman" w:hAnsi="Times New Roman" w:cs="Times New Roman"/>
          <w:b/>
          <w:sz w:val="20"/>
          <w:szCs w:val="20"/>
        </w:rPr>
      </w:pPr>
      <w:r w:rsidRPr="00F33ECE">
        <w:rPr>
          <w:rFonts w:ascii="Times New Roman" w:hAnsi="Times New Roman" w:cs="Times New Roman"/>
          <w:b/>
          <w:sz w:val="20"/>
          <w:szCs w:val="20"/>
        </w:rPr>
        <w:t xml:space="preserve"> </w:t>
      </w:r>
    </w:p>
    <w:p w14:paraId="2C10D98C" w14:textId="77777777" w:rsidR="001D0D3E" w:rsidRPr="00F33ECE" w:rsidRDefault="001D0D3E" w:rsidP="00386D9D">
      <w:pPr>
        <w:spacing w:after="0"/>
        <w:ind w:firstLine="720"/>
        <w:rPr>
          <w:rFonts w:ascii="Times New Roman" w:hAnsi="Times New Roman" w:cs="Times New Roman"/>
          <w:b/>
          <w:sz w:val="20"/>
          <w:szCs w:val="20"/>
        </w:rPr>
      </w:pPr>
    </w:p>
    <w:p w14:paraId="2C10D98D" w14:textId="77777777" w:rsidR="001D0D3E" w:rsidRPr="00F33ECE" w:rsidRDefault="001D0D3E" w:rsidP="00386D9D">
      <w:pPr>
        <w:spacing w:after="0"/>
        <w:ind w:left="142"/>
        <w:rPr>
          <w:rFonts w:ascii="Times New Roman" w:hAnsi="Times New Roman" w:cs="Times New Roman"/>
          <w:b/>
          <w:sz w:val="20"/>
          <w:szCs w:val="20"/>
        </w:rPr>
      </w:pPr>
    </w:p>
    <w:p w14:paraId="2C10D98F" w14:textId="77777777" w:rsidR="0000666E" w:rsidRPr="00F33ECE" w:rsidRDefault="0000666E" w:rsidP="00386D9D">
      <w:pPr>
        <w:spacing w:after="0"/>
        <w:rPr>
          <w:rFonts w:ascii="Times New Roman" w:hAnsi="Times New Roman" w:cs="Times New Roman"/>
          <w:sz w:val="20"/>
          <w:szCs w:val="20"/>
        </w:rPr>
      </w:pPr>
    </w:p>
    <w:sectPr w:rsidR="0000666E" w:rsidRPr="00F33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4FABQXKH8tAAAA"/>
  </w:docVars>
  <w:rsids>
    <w:rsidRoot w:val="00543908"/>
    <w:rsid w:val="0000666E"/>
    <w:rsid w:val="00014E57"/>
    <w:rsid w:val="00045F35"/>
    <w:rsid w:val="00076CDD"/>
    <w:rsid w:val="00083C0A"/>
    <w:rsid w:val="000B056F"/>
    <w:rsid w:val="000C3AAB"/>
    <w:rsid w:val="000F5D8D"/>
    <w:rsid w:val="0012269B"/>
    <w:rsid w:val="00134649"/>
    <w:rsid w:val="00135333"/>
    <w:rsid w:val="00136121"/>
    <w:rsid w:val="001662CD"/>
    <w:rsid w:val="00173D13"/>
    <w:rsid w:val="00183365"/>
    <w:rsid w:val="00197E25"/>
    <w:rsid w:val="001B14BE"/>
    <w:rsid w:val="001D0D3E"/>
    <w:rsid w:val="0021096B"/>
    <w:rsid w:val="002114E8"/>
    <w:rsid w:val="002179DD"/>
    <w:rsid w:val="002214ED"/>
    <w:rsid w:val="00225941"/>
    <w:rsid w:val="00245984"/>
    <w:rsid w:val="00252C01"/>
    <w:rsid w:val="00253742"/>
    <w:rsid w:val="00254055"/>
    <w:rsid w:val="00263140"/>
    <w:rsid w:val="002C5066"/>
    <w:rsid w:val="002C6FC8"/>
    <w:rsid w:val="002D44FA"/>
    <w:rsid w:val="002E19ED"/>
    <w:rsid w:val="002E7D00"/>
    <w:rsid w:val="00311763"/>
    <w:rsid w:val="0031413B"/>
    <w:rsid w:val="00331E2F"/>
    <w:rsid w:val="00340ED4"/>
    <w:rsid w:val="00342215"/>
    <w:rsid w:val="00346933"/>
    <w:rsid w:val="00352491"/>
    <w:rsid w:val="00386D9D"/>
    <w:rsid w:val="003A0253"/>
    <w:rsid w:val="003B583C"/>
    <w:rsid w:val="003C7948"/>
    <w:rsid w:val="003D4947"/>
    <w:rsid w:val="00400FA0"/>
    <w:rsid w:val="00421BB0"/>
    <w:rsid w:val="0044068C"/>
    <w:rsid w:val="00440FDD"/>
    <w:rsid w:val="004676C1"/>
    <w:rsid w:val="00486947"/>
    <w:rsid w:val="004901AA"/>
    <w:rsid w:val="00496B77"/>
    <w:rsid w:val="004A1249"/>
    <w:rsid w:val="004A3C67"/>
    <w:rsid w:val="004C50C3"/>
    <w:rsid w:val="004C719C"/>
    <w:rsid w:val="004E1700"/>
    <w:rsid w:val="004F4782"/>
    <w:rsid w:val="0050353D"/>
    <w:rsid w:val="00543908"/>
    <w:rsid w:val="00563EB7"/>
    <w:rsid w:val="005642E2"/>
    <w:rsid w:val="00583C89"/>
    <w:rsid w:val="005926F3"/>
    <w:rsid w:val="00594715"/>
    <w:rsid w:val="00595A5B"/>
    <w:rsid w:val="005A7D08"/>
    <w:rsid w:val="005B785D"/>
    <w:rsid w:val="005C2897"/>
    <w:rsid w:val="005F407B"/>
    <w:rsid w:val="006223EE"/>
    <w:rsid w:val="00631F82"/>
    <w:rsid w:val="00684A8A"/>
    <w:rsid w:val="006917DB"/>
    <w:rsid w:val="006A3034"/>
    <w:rsid w:val="006B0FF5"/>
    <w:rsid w:val="006B17FA"/>
    <w:rsid w:val="006B22DB"/>
    <w:rsid w:val="006C4ADF"/>
    <w:rsid w:val="006E2D14"/>
    <w:rsid w:val="006F7C05"/>
    <w:rsid w:val="00703A18"/>
    <w:rsid w:val="00706761"/>
    <w:rsid w:val="007276DD"/>
    <w:rsid w:val="00744B36"/>
    <w:rsid w:val="00751035"/>
    <w:rsid w:val="00757841"/>
    <w:rsid w:val="00761762"/>
    <w:rsid w:val="00772573"/>
    <w:rsid w:val="007851B0"/>
    <w:rsid w:val="007A2FFD"/>
    <w:rsid w:val="007C5AEE"/>
    <w:rsid w:val="007D12EF"/>
    <w:rsid w:val="007D5C00"/>
    <w:rsid w:val="007E1785"/>
    <w:rsid w:val="00815265"/>
    <w:rsid w:val="00852EC2"/>
    <w:rsid w:val="0086588A"/>
    <w:rsid w:val="00865A8C"/>
    <w:rsid w:val="0087314E"/>
    <w:rsid w:val="008801F3"/>
    <w:rsid w:val="00882338"/>
    <w:rsid w:val="008A3E9A"/>
    <w:rsid w:val="008A7E65"/>
    <w:rsid w:val="008C3801"/>
    <w:rsid w:val="009050A2"/>
    <w:rsid w:val="00963751"/>
    <w:rsid w:val="00964A7B"/>
    <w:rsid w:val="009660B0"/>
    <w:rsid w:val="00975DDE"/>
    <w:rsid w:val="009D4E87"/>
    <w:rsid w:val="00A04E87"/>
    <w:rsid w:val="00A12BA8"/>
    <w:rsid w:val="00A326DA"/>
    <w:rsid w:val="00A33844"/>
    <w:rsid w:val="00A4120F"/>
    <w:rsid w:val="00A41A64"/>
    <w:rsid w:val="00A541BF"/>
    <w:rsid w:val="00A751ED"/>
    <w:rsid w:val="00AB2A1E"/>
    <w:rsid w:val="00AE545A"/>
    <w:rsid w:val="00AE749B"/>
    <w:rsid w:val="00AF6136"/>
    <w:rsid w:val="00B05447"/>
    <w:rsid w:val="00B06C8A"/>
    <w:rsid w:val="00B37DFB"/>
    <w:rsid w:val="00B57D26"/>
    <w:rsid w:val="00B67AAC"/>
    <w:rsid w:val="00B70B8B"/>
    <w:rsid w:val="00B83C90"/>
    <w:rsid w:val="00B847C5"/>
    <w:rsid w:val="00B96A1A"/>
    <w:rsid w:val="00BA209F"/>
    <w:rsid w:val="00BC344C"/>
    <w:rsid w:val="00BF46E3"/>
    <w:rsid w:val="00C04EC8"/>
    <w:rsid w:val="00C130D7"/>
    <w:rsid w:val="00C14C31"/>
    <w:rsid w:val="00C40E99"/>
    <w:rsid w:val="00C441B1"/>
    <w:rsid w:val="00C4778E"/>
    <w:rsid w:val="00C54815"/>
    <w:rsid w:val="00C84691"/>
    <w:rsid w:val="00CA3C98"/>
    <w:rsid w:val="00CB5371"/>
    <w:rsid w:val="00CC5DAA"/>
    <w:rsid w:val="00CD2E89"/>
    <w:rsid w:val="00CD3A2D"/>
    <w:rsid w:val="00CE1B38"/>
    <w:rsid w:val="00CF6500"/>
    <w:rsid w:val="00D002E8"/>
    <w:rsid w:val="00D303EB"/>
    <w:rsid w:val="00D36720"/>
    <w:rsid w:val="00D5658E"/>
    <w:rsid w:val="00D66A77"/>
    <w:rsid w:val="00D93D0E"/>
    <w:rsid w:val="00D954C7"/>
    <w:rsid w:val="00D97410"/>
    <w:rsid w:val="00DB6643"/>
    <w:rsid w:val="00DC2572"/>
    <w:rsid w:val="00DD0F10"/>
    <w:rsid w:val="00E10598"/>
    <w:rsid w:val="00E17FA0"/>
    <w:rsid w:val="00E211FF"/>
    <w:rsid w:val="00E748D4"/>
    <w:rsid w:val="00E752CA"/>
    <w:rsid w:val="00E75CF5"/>
    <w:rsid w:val="00E85FD7"/>
    <w:rsid w:val="00EA2CCF"/>
    <w:rsid w:val="00EA738D"/>
    <w:rsid w:val="00EB0246"/>
    <w:rsid w:val="00F10CA9"/>
    <w:rsid w:val="00F33ECE"/>
    <w:rsid w:val="00F52C57"/>
    <w:rsid w:val="00F5728A"/>
    <w:rsid w:val="00F92B78"/>
    <w:rsid w:val="00FB4D45"/>
    <w:rsid w:val="00FC42BA"/>
    <w:rsid w:val="00FF2D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52"/>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1361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17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E17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E170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F65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1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170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E170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E170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4E170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1700"/>
    <w:pPr>
      <w:ind w:left="720"/>
      <w:contextualSpacing/>
    </w:pPr>
  </w:style>
  <w:style w:type="paragraph" w:styleId="Caption">
    <w:name w:val="caption"/>
    <w:basedOn w:val="Normal"/>
    <w:next w:val="Normal"/>
    <w:link w:val="CaptionChar"/>
    <w:uiPriority w:val="35"/>
    <w:qFormat/>
    <w:rsid w:val="004E1700"/>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4E1700"/>
    <w:rPr>
      <w:rFonts w:ascii="Times New Roman" w:eastAsia="Microsoft JhengHei UI" w:hAnsi="Times New Roman" w:cs="Times New Roman"/>
      <w:color w:val="000000" w:themeColor="text1"/>
      <w:sz w:val="20"/>
      <w:szCs w:val="24"/>
    </w:rPr>
  </w:style>
  <w:style w:type="character" w:customStyle="1" w:styleId="Heading5Char">
    <w:name w:val="Heading 5 Char"/>
    <w:basedOn w:val="DefaultParagraphFont"/>
    <w:link w:val="Heading5"/>
    <w:uiPriority w:val="9"/>
    <w:rsid w:val="00CF6500"/>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3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TotalTime>
  <Pages>11</Pages>
  <Words>1804</Words>
  <Characters>1028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1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241</cp:revision>
  <dcterms:created xsi:type="dcterms:W3CDTF">2019-11-15T03:05:00Z</dcterms:created>
  <dcterms:modified xsi:type="dcterms:W3CDTF">2022-01-07T06:20:00Z</dcterms:modified>
</cp:coreProperties>
</file>